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0A7FC5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</w:pPr>
    </w:p>
    <w:p w:rsidR="004B0741" w:rsidRPr="00A869D7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</w:pPr>
      <w:r w:rsidRPr="007E6BEA">
        <w:rPr>
          <w:rFonts w:ascii="Cambria" w:hAnsi="Cambria"/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10</wp:posOffset>
            </wp:positionH>
            <wp:positionV relativeFrom="paragraph">
              <wp:posOffset>-29845</wp:posOffset>
            </wp:positionV>
            <wp:extent cx="819150" cy="1143000"/>
            <wp:effectExtent l="19050" t="0" r="0" b="0"/>
            <wp:wrapSquare wrapText="bothSides"/>
            <wp:docPr id="1" name="Picture 1" descr="C:\Users\avnish.choudhary\Desktop\August\Rakesh joshi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530649" name="Picture 5" descr="C:\Users\avnish.choudhary\Desktop\August\Rakesh joshi\Capture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869D7"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  <w:t>Rakesh Joshi</w:t>
      </w:r>
    </w:p>
    <w:p w:rsidR="006445E2" w:rsidRPr="00A869D7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spacing w:val="8"/>
          <w:lang w:val="en-US"/>
        </w:rPr>
      </w:pPr>
      <w:r w:rsidRPr="00A869D7">
        <w:rPr>
          <w:rFonts w:ascii="Cambria" w:eastAsia="Calibri" w:hAnsi="Cambria" w:cs="Calibri"/>
          <w:b/>
          <w:spacing w:val="8"/>
          <w:lang w:val="en-US"/>
        </w:rPr>
        <w:t>Phone:</w:t>
      </w:r>
      <w:r w:rsidRPr="00A869D7" w:rsidR="00DF47C4">
        <w:rPr>
          <w:rFonts w:ascii="Cambria" w:eastAsia="Calibri" w:hAnsi="Cambria" w:cs="Calibri"/>
          <w:spacing w:val="8"/>
          <w:lang w:val="en-US"/>
        </w:rPr>
        <w:t>(</w:t>
      </w:r>
      <w:r w:rsidRPr="00A869D7" w:rsidR="0008352C">
        <w:rPr>
          <w:rFonts w:ascii="Cambria" w:eastAsia="Calibri" w:hAnsi="Cambria" w:cs="Calibri"/>
          <w:spacing w:val="8"/>
          <w:lang w:val="en-US"/>
        </w:rPr>
        <w:t>+91</w:t>
      </w:r>
      <w:r w:rsidRPr="00A869D7" w:rsidR="00DF47C4">
        <w:rPr>
          <w:rFonts w:ascii="Cambria" w:eastAsia="Calibri" w:hAnsi="Cambria" w:cs="Calibri"/>
          <w:spacing w:val="8"/>
          <w:lang w:val="en-US"/>
        </w:rPr>
        <w:t>)</w:t>
      </w:r>
      <w:r w:rsidR="002867EA">
        <w:rPr>
          <w:rFonts w:ascii="Cambria" w:hAnsi="Cambria"/>
        </w:rPr>
        <w:t>8295098918</w:t>
      </w:r>
      <w:r w:rsidRPr="00A869D7" w:rsidR="00DF47C4">
        <w:rPr>
          <w:rFonts w:ascii="Cambria" w:hAnsi="Cambria"/>
        </w:rPr>
        <w:t>/</w:t>
      </w:r>
      <w:r w:rsidRPr="00A869D7" w:rsidR="004B0741">
        <w:rPr>
          <w:rFonts w:ascii="Cambria" w:hAnsi="Cambria"/>
        </w:rPr>
        <w:t>9045543857</w:t>
      </w:r>
    </w:p>
    <w:p w:rsidR="006445E2" w:rsidP="00AF6521">
      <w:pPr>
        <w:autoSpaceDE w:val="0"/>
        <w:autoSpaceDN w:val="0"/>
        <w:adjustRightInd w:val="0"/>
        <w:jc w:val="center"/>
        <w:rPr>
          <w:rFonts w:ascii="Cambria" w:hAnsi="Cambria"/>
        </w:rPr>
      </w:pPr>
      <w:r w:rsidRPr="00A869D7">
        <w:rPr>
          <w:rFonts w:ascii="Cambria" w:eastAsia="Calibri" w:hAnsi="Cambria" w:cs="Calibri"/>
          <w:b/>
          <w:spacing w:val="8"/>
          <w:lang w:val="en-US"/>
        </w:rPr>
        <w:t>E-Mail:</w:t>
      </w:r>
      <w:r w:rsidRPr="00A869D7" w:rsidR="004B0741">
        <w:rPr>
          <w:rFonts w:ascii="Cambria" w:hAnsi="Cambria"/>
        </w:rPr>
        <w:t>rakeshjoshi426@gmail.com</w:t>
      </w:r>
    </w:p>
    <w:p w:rsidR="007E6BEA" w:rsidRPr="007E6BEA" w:rsidP="00AF6521">
      <w:pPr>
        <w:autoSpaceDE w:val="0"/>
        <w:autoSpaceDN w:val="0"/>
        <w:adjustRightInd w:val="0"/>
        <w:jc w:val="center"/>
        <w:rPr>
          <w:rFonts w:ascii="Cambria" w:hAnsi="Cambria"/>
        </w:rPr>
      </w:pPr>
      <w:r w:rsidRPr="007E6BEA">
        <w:rPr>
          <w:rFonts w:ascii="Cambria" w:hAnsi="Cambria"/>
          <w:b/>
        </w:rPr>
        <w:t>LinkedIn</w:t>
      </w:r>
      <w:r>
        <w:rPr>
          <w:rFonts w:ascii="Cambria" w:hAnsi="Cambria"/>
        </w:rPr>
        <w:t xml:space="preserve">: </w:t>
      </w:r>
      <w:r w:rsidRPr="007E6BEA">
        <w:rPr>
          <w:rFonts w:ascii="Cambria" w:hAnsi="Cambria"/>
        </w:rPr>
        <w:t>http://linkedin.com/in/rakesh-joshi-554879b1</w:t>
      </w:r>
    </w:p>
    <w:p w:rsidR="00BA7149" w:rsidRPr="00A869D7" w:rsidP="00AF6521">
      <w:pPr>
        <w:pBdr>
          <w:top w:val="dotted" w:sz="4" w:space="0" w:color="auto"/>
          <w:bottom w:val="dotted" w:sz="4" w:space="0" w:color="auto"/>
        </w:pBdr>
        <w:shd w:val="clear" w:color="auto" w:fill="17365D"/>
        <w:jc w:val="center"/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</w:pPr>
      <w:r w:rsidRPr="00A869D7">
        <w:rPr>
          <w:rFonts w:ascii="Cambria" w:eastAsia="Calibri" w:hAnsi="Cambria" w:cs="Calibri"/>
          <w:i/>
          <w:spacing w:val="8"/>
          <w:lang w:val="en-US"/>
        </w:rPr>
        <w:t xml:space="preserve">A target Driven </w:t>
      </w:r>
      <w:r w:rsidRPr="00A869D7" w:rsidR="004B0741">
        <w:rPr>
          <w:rFonts w:ascii="Cambria" w:eastAsia="Calibri" w:hAnsi="Cambria" w:cs="Calibri"/>
          <w:i/>
          <w:spacing w:val="8"/>
          <w:lang w:val="en-US"/>
        </w:rPr>
        <w:t>Mechanical Engineering</w:t>
      </w:r>
      <w:r w:rsidRPr="00A869D7" w:rsidR="00FA5BF4">
        <w:rPr>
          <w:rFonts w:ascii="Cambria" w:eastAsia="Calibri" w:hAnsi="Cambria" w:cs="Calibri"/>
          <w:i/>
          <w:spacing w:val="8"/>
          <w:lang w:val="en-US"/>
        </w:rPr>
        <w:t xml:space="preserve"> Professional looking for </w:t>
      </w:r>
      <w:r w:rsidRPr="00A869D7" w:rsidR="004B0741">
        <w:rPr>
          <w:rFonts w:ascii="Cambria" w:eastAsia="Calibri" w:hAnsi="Cambria" w:cs="Calibri"/>
          <w:i/>
          <w:spacing w:val="8"/>
          <w:lang w:val="en-US"/>
        </w:rPr>
        <w:t xml:space="preserve">challenging opportunities </w:t>
      </w:r>
      <w:r w:rsidRPr="00A869D7" w:rsidR="004B0741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as</w:t>
      </w:r>
      <w:r w:rsidRPr="00A869D7" w:rsidR="00332518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Executive Engineer/ Senior Executive Engineer</w:t>
      </w:r>
      <w:r w:rsidR="007242D1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 xml:space="preserve"> </w:t>
      </w:r>
      <w:r w:rsidRPr="00A869D7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with a leading organization of repute</w:t>
      </w:r>
      <w:r w:rsidRPr="00A869D7" w:rsidR="007D711C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 xml:space="preserve"> in </w:t>
      </w:r>
      <w:r w:rsidRPr="00A869D7" w:rsidR="00332518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Manufacturing/ Automotive sector</w:t>
      </w:r>
    </w:p>
    <w:p w:rsidR="006445E2" w:rsidRPr="00A869D7" w:rsidP="006445E2">
      <w:pPr>
        <w:autoSpaceDE w:val="0"/>
        <w:autoSpaceDN w:val="0"/>
        <w:adjustRightInd w:val="0"/>
        <w:jc w:val="both"/>
        <w:rPr>
          <w:rFonts w:ascii="Cambria" w:hAnsi="Cambria"/>
          <w:b/>
          <w:smallCaps/>
          <w:spacing w:val="26"/>
        </w:rPr>
      </w:pPr>
    </w:p>
    <w:p w:rsidR="001652A4" w:rsidRPr="00A869D7" w:rsidP="00426DA1">
      <w:pPr>
        <w:pBdr>
          <w:top w:val="dotted" w:sz="4" w:space="1" w:color="auto"/>
          <w:bottom w:val="dotted" w:sz="4" w:space="1" w:color="auto"/>
        </w:pBdr>
        <w:shd w:val="clear" w:color="auto" w:fill="17365D"/>
        <w:ind w:firstLine="360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PROFILE SUMMARY</w:t>
      </w:r>
    </w:p>
    <w:p w:rsidR="00C105AA" w:rsidRPr="00A869D7" w:rsidP="00C105AA">
      <w:pPr>
        <w:ind w:left="360"/>
        <w:rPr>
          <w:rFonts w:ascii="Cambria" w:hAnsi="Cambria"/>
        </w:rPr>
      </w:pPr>
    </w:p>
    <w:p w:rsidR="00C537BF" w:rsidRPr="00A869D7" w:rsidP="00D8011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A focused </w:t>
      </w:r>
      <w:r w:rsidRPr="00A869D7" w:rsidR="004B0741">
        <w:rPr>
          <w:rFonts w:ascii="Cambria" w:eastAsia="Times New Roman" w:hAnsi="Cambria" w:cs="Times New Roman"/>
          <w:sz w:val="20"/>
          <w:szCs w:val="20"/>
          <w:lang w:val="en-GB"/>
        </w:rPr>
        <w:t xml:space="preserve">Mechanical Engineering </w:t>
      </w: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professional with </w:t>
      </w:r>
      <w:r w:rsidRPr="00A869D7" w:rsidR="00A96783">
        <w:rPr>
          <w:rFonts w:ascii="Cambria" w:eastAsia="Times New Roman" w:hAnsi="Cambria" w:cs="Times New Roman"/>
          <w:sz w:val="20"/>
          <w:szCs w:val="20"/>
          <w:lang w:val="en-GB"/>
        </w:rPr>
        <w:t xml:space="preserve">nearly </w:t>
      </w:r>
      <w:r w:rsidRPr="00A869D7" w:rsidR="00ED511F">
        <w:rPr>
          <w:rFonts w:ascii="Cambria" w:eastAsia="Times New Roman" w:hAnsi="Cambria" w:cs="Times New Roman"/>
          <w:sz w:val="20"/>
          <w:szCs w:val="20"/>
          <w:lang w:val="en-GB"/>
        </w:rPr>
        <w:t>4</w:t>
      </w:r>
      <w:r w:rsidRPr="00A869D7" w:rsidR="00F72DC5">
        <w:rPr>
          <w:rFonts w:ascii="Cambria" w:eastAsia="Times New Roman" w:hAnsi="Cambria" w:cs="Times New Roman"/>
          <w:sz w:val="20"/>
          <w:szCs w:val="20"/>
          <w:lang w:val="en-GB"/>
        </w:rPr>
        <w:t xml:space="preserve"> years of experience </w:t>
      </w:r>
    </w:p>
    <w:p w:rsidR="00BA7149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Proficient in Review Processing schedules and production orders concerning inventory requirements, staffing requirements, work procedures and duty assignments</w:t>
      </w:r>
    </w:p>
    <w:p w:rsidR="00AB29D4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Expertise in controlling additional cost parameters like Job Work, Logistic Cost, Packing Material Cost</w:t>
      </w:r>
    </w:p>
    <w:p w:rsidR="00AB29D4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Effectively followed job through all phases of production to ensure customer schedule was met</w:t>
      </w:r>
    </w:p>
    <w:p w:rsidR="00AB29D4" w:rsidRPr="00A869D7" w:rsidP="00ED511F">
      <w:pPr>
        <w:pStyle w:val="ListParagraph"/>
        <w:numPr>
          <w:ilvl w:val="0"/>
          <w:numId w:val="8"/>
        </w:numPr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>Strong relationship management &amp; communica</w:t>
      </w:r>
      <w:r w:rsidR="000A7FC5">
        <w:rPr>
          <w:rFonts w:ascii="Cambria" w:eastAsia="Times New Roman" w:hAnsi="Cambria" w:cs="Times New Roman"/>
          <w:sz w:val="20"/>
          <w:szCs w:val="20"/>
          <w:lang w:val="en-GB"/>
        </w:rPr>
        <w:t>tion skills with</w:t>
      </w: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 Suppliers, Sub-Contractors, Vendors and Supervisors for negotiations and enquiries</w:t>
      </w:r>
    </w:p>
    <w:p w:rsidR="00BA7149" w:rsidRPr="00A869D7" w:rsidP="00BA7149">
      <w:pPr>
        <w:jc w:val="both"/>
        <w:rPr>
          <w:rFonts w:ascii="Cambria" w:hAnsi="Cambria"/>
          <w:szCs w:val="18"/>
        </w:rPr>
      </w:pPr>
    </w:p>
    <w:p w:rsidR="00CC08B1" w:rsidRPr="00A869D7" w:rsidP="00DE210B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  <w:sectPr w:rsidSect="00C13866">
          <w:footerReference w:type="default" r:id="rId6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A869D7">
        <w:rPr>
          <w:rFonts w:ascii="Cambria" w:hAnsi="Cambria"/>
          <w:b/>
          <w:smallCaps/>
          <w:color w:val="FFFFFF"/>
          <w:spacing w:val="38"/>
        </w:rPr>
        <w:t>S</w:t>
      </w:r>
      <w:r w:rsidRPr="00A869D7" w:rsidR="00723CC0">
        <w:rPr>
          <w:rFonts w:ascii="Cambria" w:hAnsi="Cambria"/>
          <w:b/>
          <w:smallCaps/>
          <w:color w:val="FFFFFF"/>
          <w:spacing w:val="38"/>
        </w:rPr>
        <w:t>KILLSET</w:t>
      </w:r>
    </w:p>
    <w:p w:rsidR="00840800" w:rsidRPr="00A869D7" w:rsidP="00723CC0">
      <w:pPr>
        <w:rPr>
          <w:rFonts w:ascii="Cambria" w:hAnsi="Cambria"/>
          <w:b/>
          <w:bCs/>
          <w:lang w:eastAsia="en-GB"/>
        </w:rPr>
      </w:pPr>
    </w:p>
    <w:p w:rsidR="005E0DBC" w:rsidRPr="00A869D7" w:rsidP="00723CC0">
      <w:pPr>
        <w:rPr>
          <w:rFonts w:ascii="Cambria" w:hAnsi="Cambria"/>
          <w:b/>
          <w:bCs/>
          <w:lang w:eastAsia="en-GB"/>
        </w:rPr>
        <w:sectPr w:rsidSect="00CC08B1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5E0DBC" w:rsidRPr="00A869D7" w:rsidP="00723CC0">
      <w:pPr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Production Planning</w:t>
      </w:r>
    </w:p>
    <w:p w:rsidR="005E0DBC" w:rsidRPr="00A869D7" w:rsidP="00723CC0">
      <w:pPr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Inventory Control</w:t>
      </w:r>
    </w:p>
    <w:p w:rsidR="00723CC0" w:rsidRPr="00A869D7" w:rsidP="00723CC0">
      <w:pPr>
        <w:autoSpaceDE w:val="0"/>
        <w:autoSpaceDN w:val="0"/>
        <w:adjustRightInd w:val="0"/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Inter-department</w:t>
      </w:r>
      <w:r w:rsidRPr="00A869D7">
        <w:rPr>
          <w:rFonts w:ascii="Cambria" w:hAnsi="Cambria"/>
          <w:b/>
          <w:bCs/>
          <w:lang w:eastAsia="en-GB"/>
        </w:rPr>
        <w:t xml:space="preserve"> Coordination  </w:t>
      </w:r>
    </w:p>
    <w:p w:rsidR="00AF6521" w:rsidRPr="00A869D7" w:rsidP="006536D5">
      <w:pPr>
        <w:autoSpaceDE w:val="0"/>
        <w:autoSpaceDN w:val="0"/>
        <w:adjustRightInd w:val="0"/>
        <w:rPr>
          <w:rFonts w:ascii="Cambria" w:hAnsi="Cambria"/>
          <w:b/>
          <w:lang w:eastAsia="en-GB"/>
        </w:rPr>
        <w:sectPr w:rsidSect="005E0DBC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 w:rsidRPr="00A869D7">
        <w:rPr>
          <w:rFonts w:ascii="Cambria" w:hAnsi="Cambria"/>
          <w:b/>
          <w:lang w:eastAsia="en-GB"/>
        </w:rPr>
        <w:t>Cost Control</w:t>
      </w:r>
    </w:p>
    <w:p w:rsidR="005E0DBC" w:rsidRPr="00A869D7" w:rsidP="005E0DBC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  <w:sectPr w:rsidSect="00C13866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DC18C3" w:rsidRPr="00A869D7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ORGANISATIONAL EXPERIENCE</w:t>
      </w:r>
      <w:r w:rsidRPr="00A869D7" w:rsidR="00903AD3">
        <w:rPr>
          <w:rFonts w:ascii="Cambria" w:hAnsi="Cambria"/>
          <w:b/>
          <w:smallCaps/>
          <w:color w:val="FFFFFF"/>
          <w:spacing w:val="38"/>
        </w:rPr>
        <w:tab/>
      </w:r>
    </w:p>
    <w:p w:rsidR="005368C7" w:rsidRPr="00A869D7" w:rsidP="006E0ACB">
      <w:pPr>
        <w:tabs>
          <w:tab w:val="num" w:pos="720"/>
        </w:tabs>
        <w:jc w:val="both"/>
        <w:rPr>
          <w:rFonts w:ascii="Cambria" w:hAnsi="Cambria"/>
          <w:b/>
          <w:lang w:val="en-US"/>
        </w:rPr>
      </w:pPr>
    </w:p>
    <w:p w:rsidR="00946675" w:rsidRPr="00A869D7" w:rsidP="00AF6521">
      <w:pPr>
        <w:tabs>
          <w:tab w:val="num" w:pos="720"/>
        </w:tabs>
        <w:jc w:val="both"/>
        <w:rPr>
          <w:rFonts w:ascii="Cambria" w:hAnsi="Cambria"/>
          <w:b/>
          <w:lang w:val="en-US"/>
        </w:rPr>
      </w:pPr>
      <w:r w:rsidRPr="00A869D7">
        <w:rPr>
          <w:rFonts w:ascii="Cambria" w:hAnsi="Cambria"/>
          <w:b/>
          <w:lang w:val="en-US"/>
        </w:rPr>
        <w:t>Dec’16</w:t>
      </w:r>
      <w:r w:rsidRPr="00A869D7" w:rsidR="005E0DBC">
        <w:rPr>
          <w:rFonts w:ascii="Cambria" w:hAnsi="Cambria"/>
          <w:b/>
          <w:lang w:val="en-US"/>
        </w:rPr>
        <w:t>-Present</w:t>
      </w:r>
      <w:r w:rsidRPr="00A869D7" w:rsidR="005E0DBC">
        <w:rPr>
          <w:rFonts w:ascii="Cambria" w:hAnsi="Cambria"/>
          <w:b/>
          <w:lang w:val="en-US" w:bidi="en-US"/>
        </w:rPr>
        <w:t>Universal Precision Screws Ltd</w:t>
      </w:r>
      <w:r w:rsidRPr="00A869D7" w:rsidR="00D80110">
        <w:rPr>
          <w:rFonts w:ascii="Cambria" w:hAnsi="Cambria"/>
          <w:b/>
          <w:lang w:val="en-US" w:bidi="en-US"/>
        </w:rPr>
        <w:t>.,</w:t>
      </w:r>
      <w:r w:rsidRPr="00A869D7" w:rsidR="005E0DBC">
        <w:rPr>
          <w:rFonts w:ascii="Cambria" w:hAnsi="Cambria"/>
          <w:b/>
          <w:lang w:val="en-US" w:bidi="en-US"/>
        </w:rPr>
        <w:t xml:space="preserve"> Haryana</w:t>
      </w:r>
      <w:r w:rsidRPr="00A869D7" w:rsidR="00480A1F">
        <w:rPr>
          <w:rFonts w:ascii="Cambria" w:hAnsi="Cambria"/>
          <w:b/>
          <w:lang w:val="en-US"/>
        </w:rPr>
        <w:t xml:space="preserve">as </w:t>
      </w:r>
      <w:r w:rsidRPr="00A869D7">
        <w:rPr>
          <w:rFonts w:ascii="Cambria" w:hAnsi="Cambria"/>
          <w:b/>
          <w:lang w:val="en-US"/>
        </w:rPr>
        <w:t>Executive Engineer</w:t>
      </w:r>
    </w:p>
    <w:p w:rsidR="002867EA" w:rsidP="00AF6521">
      <w:pPr>
        <w:jc w:val="both"/>
        <w:rPr>
          <w:rFonts w:ascii="Cambria" w:hAnsi="Cambria"/>
          <w:b/>
        </w:rPr>
      </w:pPr>
    </w:p>
    <w:p w:rsidR="002867EA" w:rsidP="00AF6521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Role: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Making</w:t>
      </w:r>
      <w:r w:rsidRPr="00A869D7">
        <w:rPr>
          <w:rFonts w:ascii="Cambria" w:hAnsi="Cambria"/>
          <w:sz w:val="20"/>
          <w:szCs w:val="20"/>
        </w:rPr>
        <w:t xml:space="preserve"> weekly or monthly production plan according to WIP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chieving</w:t>
      </w:r>
      <w:r w:rsidRPr="00A869D7">
        <w:rPr>
          <w:rFonts w:ascii="Cambria" w:hAnsi="Cambria"/>
          <w:sz w:val="20"/>
          <w:szCs w:val="20"/>
        </w:rPr>
        <w:t xml:space="preserve"> monthly sales of company for OEM customers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Supervising</w:t>
      </w:r>
      <w:r w:rsidRPr="00A869D7">
        <w:rPr>
          <w:rFonts w:ascii="Cambria" w:hAnsi="Cambria"/>
          <w:sz w:val="20"/>
          <w:szCs w:val="20"/>
        </w:rPr>
        <w:t xml:space="preserve"> the inventory level and vendor management</w:t>
      </w:r>
    </w:p>
    <w:p w:rsidR="002867EA" w:rsidRPr="002867EA" w:rsidP="00AF6521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rearranging</w:t>
      </w:r>
      <w:r w:rsidRPr="00A869D7">
        <w:rPr>
          <w:rFonts w:ascii="Cambria" w:hAnsi="Cambria"/>
          <w:sz w:val="20"/>
          <w:szCs w:val="20"/>
        </w:rPr>
        <w:t xml:space="preserve"> 3-month sales plan, 1-month firm plan and 2-month tentative plan</w:t>
      </w:r>
    </w:p>
    <w:p w:rsidR="005E0DBC" w:rsidRPr="000A7FC5" w:rsidP="000A7FC5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Key Deliverables: </w:t>
      </w:r>
    </w:p>
    <w:p w:rsidR="005E0DBC" w:rsidRPr="00A869D7" w:rsidP="00D8011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spacing w:val="-4"/>
          <w:sz w:val="20"/>
          <w:szCs w:val="20"/>
        </w:rPr>
      </w:pPr>
      <w:r w:rsidRPr="000A7FC5">
        <w:rPr>
          <w:rFonts w:ascii="Cambria" w:eastAsia="Times New Roman" w:hAnsi="Cambria" w:cs="Times New Roman"/>
          <w:sz w:val="20"/>
          <w:szCs w:val="20"/>
          <w:lang w:val="en-GB"/>
        </w:rPr>
        <w:t>Ensuring the products were produced on time and deliver on time</w:t>
      </w:r>
      <w:r w:rsidRPr="000A7FC5">
        <w:rPr>
          <w:rFonts w:ascii="Cambria" w:eastAsia="Times New Roman" w:hAnsi="Cambria" w:cs="Times New Roman"/>
          <w:spacing w:val="-4"/>
          <w:sz w:val="20"/>
          <w:szCs w:val="20"/>
          <w:lang w:val="en-GB"/>
        </w:rPr>
        <w:t xml:space="preserve"> </w:t>
      </w:r>
    </w:p>
    <w:p w:rsidR="005E0DBC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ompelling</w:t>
      </w:r>
      <w:r w:rsidRPr="00A869D7">
        <w:rPr>
          <w:rFonts w:ascii="Cambria" w:hAnsi="Cambria"/>
          <w:spacing w:val="-4"/>
          <w:sz w:val="20"/>
          <w:szCs w:val="20"/>
        </w:rPr>
        <w:t xml:space="preserve"> daily production activities with effective communication and leadership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Meeting aggressive production and sales while minimizing equipment downtime</w:t>
      </w:r>
    </w:p>
    <w:p w:rsidR="005E0DBC" w:rsidRPr="00A869D7" w:rsidP="00D8011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reating all month starting or end sales and production reports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Developing and monitoring inventory management reports</w:t>
      </w:r>
    </w:p>
    <w:p w:rsidR="000A7FC5" w:rsidRPr="000A7FC5" w:rsidP="000A7FC5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oordinating for outsourcing of machining vendors</w:t>
      </w:r>
    </w:p>
    <w:p w:rsidR="002867EA" w:rsidRPr="002867EA" w:rsidP="002867EA">
      <w:pPr>
        <w:jc w:val="both"/>
        <w:rPr>
          <w:rFonts w:ascii="Cambria" w:hAnsi="Cambria"/>
          <w:b/>
          <w:spacing w:val="-4"/>
        </w:rPr>
      </w:pPr>
      <w:r w:rsidRPr="002867EA">
        <w:rPr>
          <w:rFonts w:ascii="Cambria" w:hAnsi="Cambria"/>
          <w:b/>
          <w:spacing w:val="-4"/>
        </w:rPr>
        <w:t>Dec’15-Nov’16           Universal Precision Screws Ltd., Haryana as Process Coordinator / Production Control Planner</w:t>
      </w:r>
    </w:p>
    <w:p w:rsidR="00A96783" w:rsidRPr="00A869D7" w:rsidP="00D80110">
      <w:pPr>
        <w:pStyle w:val="ListParagraph"/>
        <w:spacing w:after="0" w:line="240" w:lineRule="auto"/>
        <w:ind w:left="360"/>
        <w:jc w:val="both"/>
        <w:rPr>
          <w:rFonts w:ascii="Cambria" w:hAnsi="Cambria"/>
          <w:spacing w:val="-4"/>
          <w:sz w:val="20"/>
          <w:szCs w:val="20"/>
        </w:rPr>
      </w:pPr>
    </w:p>
    <w:p w:rsidR="005D7DAF" w:rsidRPr="00A869D7" w:rsidP="00D80110">
      <w:pPr>
        <w:jc w:val="both"/>
        <w:rPr>
          <w:rFonts w:ascii="Cambria" w:hAnsi="Cambria"/>
          <w:b/>
        </w:rPr>
      </w:pPr>
      <w:r w:rsidRPr="00A869D7">
        <w:rPr>
          <w:rFonts w:ascii="Cambria" w:hAnsi="Cambria"/>
          <w:b/>
        </w:rPr>
        <w:t>Highlights: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  <w:lang w:val="en-GB"/>
        </w:rPr>
      </w:pPr>
      <w:r w:rsidRPr="00A869D7">
        <w:rPr>
          <w:rFonts w:ascii="Cambria" w:hAnsi="Cambria"/>
          <w:sz w:val="20"/>
          <w:szCs w:val="20"/>
          <w:lang w:val="en-GB"/>
        </w:rPr>
        <w:t>Doubled previous record for monthly production and sale of company while working as process coordinator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 xml:space="preserve">Shifted to </w:t>
      </w:r>
      <w:r w:rsidRPr="00A869D7" w:rsidR="00ED511F">
        <w:rPr>
          <w:rFonts w:ascii="Cambria" w:hAnsi="Cambria"/>
          <w:sz w:val="20"/>
          <w:szCs w:val="20"/>
        </w:rPr>
        <w:t xml:space="preserve">the </w:t>
      </w:r>
      <w:r w:rsidRPr="00A869D7">
        <w:rPr>
          <w:rFonts w:ascii="Cambria" w:hAnsi="Cambria"/>
          <w:sz w:val="20"/>
          <w:szCs w:val="20"/>
        </w:rPr>
        <w:t xml:space="preserve">Planning </w:t>
      </w:r>
      <w:r w:rsidRPr="00A869D7" w:rsidR="00ED511F">
        <w:rPr>
          <w:rFonts w:ascii="Cambria" w:hAnsi="Cambria"/>
          <w:sz w:val="20"/>
          <w:szCs w:val="20"/>
        </w:rPr>
        <w:t>D</w:t>
      </w:r>
      <w:r w:rsidRPr="00A869D7">
        <w:rPr>
          <w:rFonts w:ascii="Cambria" w:hAnsi="Cambria"/>
          <w:sz w:val="20"/>
          <w:szCs w:val="20"/>
        </w:rPr>
        <w:t xml:space="preserve">epartment as key account to the renowned customer General Electric(GE) </w:t>
      </w:r>
      <w:r w:rsidRPr="00A869D7" w:rsidR="000F6231">
        <w:rPr>
          <w:rFonts w:ascii="Cambria" w:hAnsi="Cambria"/>
          <w:sz w:val="20"/>
          <w:szCs w:val="20"/>
        </w:rPr>
        <w:t>and i</w:t>
      </w:r>
      <w:r w:rsidRPr="00A869D7">
        <w:rPr>
          <w:rFonts w:ascii="Cambria" w:hAnsi="Cambria"/>
          <w:sz w:val="20"/>
          <w:szCs w:val="20"/>
        </w:rPr>
        <w:t>mproved whole department to increase output and r</w:t>
      </w:r>
      <w:r w:rsidRPr="00A869D7" w:rsidR="000F6231">
        <w:rPr>
          <w:rFonts w:ascii="Cambria" w:hAnsi="Cambria"/>
          <w:sz w:val="20"/>
          <w:szCs w:val="20"/>
        </w:rPr>
        <w:t>ecognized for results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>Promoted as Assistant Manager PPC for dedicatedly handling OEM customers, after involving and setting up the standard operating procedure for GE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>Successfully investigated and implemented ideas which resulted in quality improvement, increase productivity and cost reduction</w:t>
      </w:r>
    </w:p>
    <w:p w:rsidR="004500DE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RPr="00A869D7" w:rsidP="004500DE">
      <w:pPr>
        <w:jc w:val="both"/>
        <w:rPr>
          <w:rFonts w:ascii="Cambria" w:hAnsi="Cambria"/>
          <w:b/>
          <w:lang w:val="en-US"/>
        </w:rPr>
      </w:pPr>
    </w:p>
    <w:p w:rsidR="004500DE" w:rsidRPr="00A869D7" w:rsidP="004500DE">
      <w:pPr>
        <w:jc w:val="both"/>
        <w:rPr>
          <w:rFonts w:ascii="Cambria" w:hAnsi="Cambria"/>
        </w:rPr>
      </w:pPr>
    </w:p>
    <w:p w:rsidR="00E473B5" w:rsidRPr="00A869D7" w:rsidP="00AF6521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ACADEMIC DETAILS</w:t>
      </w:r>
    </w:p>
    <w:p w:rsidR="003C53A3" w:rsidRPr="00A869D7" w:rsidP="004500DE">
      <w:pPr>
        <w:jc w:val="both"/>
        <w:rPr>
          <w:rFonts w:ascii="Cambria" w:hAnsi="Cambria"/>
          <w:color w:val="181717"/>
          <w:shd w:val="clear" w:color="auto" w:fill="FFFFFF"/>
        </w:rPr>
      </w:pPr>
    </w:p>
    <w:p w:rsidR="006F3669" w:rsidRPr="00A869D7" w:rsidP="004500DE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B.Tech.(</w:t>
      </w:r>
      <w:r w:rsidRPr="00A869D7" w:rsidR="004500DE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Mechanical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)</w:t>
      </w:r>
      <w:r w:rsidRPr="00A869D7" w:rsidR="008D717C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from </w:t>
      </w:r>
      <w:r w:rsidRPr="00A869D7" w:rsidR="004500DE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 xml:space="preserve">DCMTE, Dehradun </w:t>
      </w:r>
      <w:r w:rsidRPr="00A869D7" w:rsidR="004500DE">
        <w:rPr>
          <w:rFonts w:ascii="Cambria" w:hAnsi="Cambria"/>
          <w:color w:val="181717"/>
          <w:sz w:val="20"/>
          <w:szCs w:val="20"/>
          <w:shd w:val="clear" w:color="auto" w:fill="FFFFFF"/>
          <w:lang w:val="en-GB"/>
        </w:rPr>
        <w:t>(Uttarakhand Technical University) in 2015</w:t>
      </w:r>
      <w:r w:rsidRPr="00A869D7" w:rsidR="002D5893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, secured 67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%</w:t>
      </w:r>
    </w:p>
    <w:p w:rsidR="00E71107" w:rsidRPr="00A869D7" w:rsidP="002D5893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 xml:space="preserve">Class </w:t>
      </w:r>
      <w:r w:rsidRPr="00A869D7" w:rsidR="008D717C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>12</w:t>
      </w:r>
      <w:r w:rsidRPr="00A869D7" w:rsidR="008D717C">
        <w:rPr>
          <w:rFonts w:ascii="Cambria" w:hAnsi="Cambria"/>
          <w:b/>
          <w:color w:val="181717"/>
          <w:sz w:val="20"/>
          <w:szCs w:val="20"/>
          <w:shd w:val="clear" w:color="auto" w:fill="FFFFFF"/>
          <w:vertAlign w:val="superscript"/>
        </w:rPr>
        <w:t>th</w:t>
      </w:r>
      <w:r w:rsidRPr="00A869D7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 from </w:t>
      </w:r>
      <w:r w:rsidRPr="00A869D7" w:rsidR="002D5893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 xml:space="preserve">KendriyaVidyalaya C.R.P.F, </w:t>
      </w:r>
      <w:r w:rsidRPr="00A869D7" w:rsidR="002D5893">
        <w:rPr>
          <w:rFonts w:ascii="Cambria" w:hAnsi="Cambria"/>
          <w:sz w:val="20"/>
          <w:szCs w:val="20"/>
          <w:shd w:val="clear" w:color="auto" w:fill="FFFFFF"/>
          <w:lang w:val="en-GB"/>
        </w:rPr>
        <w:t>Rampur (U.P)</w:t>
      </w:r>
      <w:r w:rsidRPr="00A869D7" w:rsidR="00A82EC6">
        <w:rPr>
          <w:rFonts w:ascii="Cambria" w:hAnsi="Cambria"/>
          <w:sz w:val="20"/>
          <w:szCs w:val="20"/>
          <w:shd w:val="clear" w:color="auto" w:fill="FFFFFF"/>
          <w:lang w:val="en-GB"/>
        </w:rPr>
        <w:t>,</w:t>
      </w:r>
      <w:r w:rsidRPr="00A869D7" w:rsidR="002D5893">
        <w:rPr>
          <w:rFonts w:ascii="Cambria" w:hAnsi="Cambria"/>
          <w:sz w:val="20"/>
          <w:szCs w:val="20"/>
          <w:shd w:val="clear" w:color="auto" w:fill="FFFFFF"/>
          <w:lang w:val="en-GB"/>
        </w:rPr>
        <w:t xml:space="preserve"> in 2011</w:t>
      </w:r>
      <w:r w:rsidRPr="00A869D7" w:rsidR="002D5893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, Secured 71</w:t>
      </w:r>
      <w:r w:rsidRPr="00A869D7" w:rsidR="00377DA0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%</w:t>
      </w:r>
    </w:p>
    <w:p w:rsidR="002D5893" w:rsidRPr="00A869D7" w:rsidP="002D5893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>Class 10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vertAlign w:val="superscript"/>
        </w:rPr>
        <w:t>th</w:t>
      </w:r>
      <w:r w:rsidRPr="00A869D7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 from </w:t>
      </w:r>
      <w:r w:rsidRPr="00A869D7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St. Paul’s Senior Secondary School</w:t>
      </w:r>
      <w:r w:rsidRPr="00A869D7">
        <w:rPr>
          <w:rFonts w:ascii="Cambria" w:hAnsi="Cambria"/>
          <w:sz w:val="20"/>
          <w:szCs w:val="20"/>
          <w:shd w:val="clear" w:color="auto" w:fill="FFFFFF"/>
          <w:lang w:val="en-GB"/>
        </w:rPr>
        <w:t>, Rampur (U.P), in 2009,</w:t>
      </w:r>
      <w:r w:rsidRPr="00A869D7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 xml:space="preserve"> Secured 53%</w:t>
      </w:r>
    </w:p>
    <w:p w:rsidR="007737FB" w:rsidRPr="00A869D7" w:rsidP="00B80584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TRAINING</w:t>
      </w:r>
      <w:r w:rsidRPr="00A869D7" w:rsidR="002D5893">
        <w:rPr>
          <w:rFonts w:ascii="Cambria" w:hAnsi="Cambria"/>
          <w:b/>
          <w:smallCaps/>
          <w:color w:val="FFFFFF"/>
          <w:spacing w:val="38"/>
        </w:rPr>
        <w:t>S</w:t>
      </w:r>
    </w:p>
    <w:p w:rsidR="00377DA0" w:rsidRPr="00A869D7" w:rsidP="002D5893">
      <w:pPr>
        <w:jc w:val="both"/>
        <w:rPr>
          <w:rFonts w:ascii="Cambria" w:hAnsi="Cambria"/>
          <w:b/>
          <w:bCs/>
        </w:rPr>
      </w:pP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Lumax DK Auto Industries Ltd. 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: Industrial Training Project Report on Assembly Process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: Rudrapur, Uttrakhand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 CETPA Infotech Ltd. 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: AUTO CAD: - Project on Double Bearing Assembly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CATIA: - Project on </w:t>
      </w:r>
      <w:r w:rsidRPr="00A869D7" w:rsidR="00E85257">
        <w:rPr>
          <w:rFonts w:ascii="Cambria" w:hAnsi="Cambria"/>
          <w:b/>
          <w:bCs/>
        </w:rPr>
        <w:t>Radial Engine Assembly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Place of the </w:t>
      </w:r>
      <w:r w:rsidRPr="00A869D7" w:rsidR="00E85257">
        <w:rPr>
          <w:rFonts w:ascii="Cambria" w:hAnsi="Cambria"/>
          <w:b/>
          <w:bCs/>
        </w:rPr>
        <w:t>P</w:t>
      </w:r>
      <w:r w:rsidRPr="00A869D7">
        <w:rPr>
          <w:rFonts w:ascii="Cambria" w:hAnsi="Cambria"/>
          <w:b/>
          <w:bCs/>
        </w:rPr>
        <w:t>roject       : Dehradun, Uttrakhand</w:t>
      </w:r>
    </w:p>
    <w:p w:rsidR="00E85257" w:rsidRPr="00A869D7" w:rsidP="002D5893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>Uttrakhand Transport Corporation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: Dehradun, Uttrakhand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 Bharat Heavy Electricals Limited, Haridwar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 : General Awareness of Steam Turbine Manufacturing (TUM, BL-3)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 : Haridwar, Uttrakhand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Name of the Company   : ARaymond Fasteners India Pvt. Ltd.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  : Industrial Training Project Report on Industrialization Department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Place of the Project        :  Pune, Maharashtra   </w:t>
      </w:r>
    </w:p>
    <w:p w:rsidR="002D5893" w:rsidRPr="00A869D7" w:rsidP="00E85257">
      <w:pPr>
        <w:jc w:val="both"/>
        <w:rPr>
          <w:rFonts w:ascii="Cambria" w:hAnsi="Cambria"/>
          <w:b/>
          <w:bCs/>
        </w:rPr>
      </w:pPr>
    </w:p>
    <w:p w:rsidR="00377DA0" w:rsidRPr="00A869D7" w:rsidP="00377DA0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IT SKILLS</w:t>
      </w:r>
    </w:p>
    <w:p w:rsidR="00377DA0" w:rsidRPr="00A869D7" w:rsidP="00377DA0">
      <w:pPr>
        <w:pStyle w:val="ListParagraph"/>
        <w:spacing w:after="0" w:line="240" w:lineRule="auto"/>
        <w:ind w:left="36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377DA0" w:rsidRPr="00A869D7" w:rsidP="00377DA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869D7">
        <w:rPr>
          <w:rFonts w:ascii="Cambria" w:hAnsi="Cambria"/>
          <w:b/>
          <w:bCs/>
          <w:sz w:val="20"/>
          <w:szCs w:val="20"/>
          <w:lang w:val="en-GB"/>
        </w:rPr>
        <w:t xml:space="preserve">MS Office: </w:t>
      </w:r>
      <w:r w:rsidRPr="00A869D7" w:rsidR="00C80B22">
        <w:rPr>
          <w:rFonts w:ascii="Cambria" w:hAnsi="Cambria"/>
          <w:b/>
          <w:bCs/>
          <w:sz w:val="20"/>
          <w:szCs w:val="20"/>
          <w:lang w:val="en-GB"/>
        </w:rPr>
        <w:t>Word, Excel, PowerPoint</w:t>
      </w:r>
    </w:p>
    <w:p w:rsidR="00C80B22" w:rsidRPr="00A869D7" w:rsidP="00377DA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869D7">
        <w:rPr>
          <w:rFonts w:ascii="Cambria" w:hAnsi="Cambria"/>
          <w:b/>
          <w:bCs/>
          <w:sz w:val="20"/>
          <w:szCs w:val="20"/>
          <w:lang w:val="en-GB"/>
        </w:rPr>
        <w:t>Software Installation</w:t>
      </w:r>
    </w:p>
    <w:p w:rsidR="00377DA0" w:rsidRPr="00A869D7" w:rsidP="00377DA0">
      <w:pPr>
        <w:pStyle w:val="ListParagraph"/>
        <w:spacing w:after="0" w:line="240" w:lineRule="auto"/>
        <w:ind w:left="36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C80B22" w:rsidRPr="00A869D7" w:rsidP="00C80B22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EXTRACURRICULAR ACTIVITIES</w:t>
      </w:r>
    </w:p>
    <w:p w:rsidR="00C80B22" w:rsidRPr="00A869D7" w:rsidP="00C80B22">
      <w:pPr>
        <w:rPr>
          <w:rFonts w:ascii="Cambria" w:hAnsi="Cambria"/>
          <w:b/>
          <w:bCs/>
        </w:rPr>
      </w:pP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Achieved 1</w:t>
      </w:r>
      <w:r w:rsidRPr="00A869D7">
        <w:rPr>
          <w:rFonts w:ascii="Cambria" w:hAnsi="Cambria"/>
          <w:b/>
          <w:bCs/>
          <w:sz w:val="20"/>
          <w:szCs w:val="20"/>
          <w:vertAlign w:val="superscript"/>
        </w:rPr>
        <w:t>st</w:t>
      </w:r>
      <w:r w:rsidRPr="00A869D7">
        <w:rPr>
          <w:rFonts w:ascii="Cambria" w:hAnsi="Cambria"/>
          <w:b/>
          <w:bCs/>
          <w:sz w:val="20"/>
          <w:szCs w:val="20"/>
        </w:rPr>
        <w:t xml:space="preserve">  Prize in AutoCAD Competition held at Drona’s College in 2013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Participated and Won in Paper Presentations Competition held at Drona’s College in 2013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House Captain of School from 2010-2011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Captain of School Sports Team During 2010-2011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Worked on “Himalayan Blood Donation Group” in 2012</w:t>
      </w:r>
    </w:p>
    <w:p w:rsidR="00852F4F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Participated on behalf of Charity in Dehradun in 2012</w:t>
      </w:r>
    </w:p>
    <w:p w:rsidR="0024519E" w:rsidRPr="00A869D7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PERSONAL DETAILS</w:t>
      </w:r>
    </w:p>
    <w:p w:rsidR="00535712" w:rsidRPr="00A869D7" w:rsidP="006E0ACB">
      <w:pPr>
        <w:jc w:val="both"/>
        <w:rPr>
          <w:rFonts w:ascii="Cambria" w:hAnsi="Cambria"/>
          <w:b/>
        </w:rPr>
      </w:pPr>
    </w:p>
    <w:p w:rsidR="00C13D91" w:rsidRPr="00A869D7" w:rsidP="00C13D91">
      <w:pPr>
        <w:rPr>
          <w:rFonts w:ascii="Cambria" w:hAnsi="Cambria"/>
          <w:color w:val="000000"/>
        </w:rPr>
      </w:pPr>
      <w:r w:rsidRPr="00A869D7">
        <w:rPr>
          <w:rFonts w:ascii="Cambria" w:hAnsi="Cambria"/>
          <w:b/>
        </w:rPr>
        <w:t>Date of Birth:</w:t>
      </w:r>
      <w:r w:rsidRPr="00A869D7">
        <w:rPr>
          <w:rFonts w:ascii="Cambria" w:hAnsi="Cambria"/>
        </w:rPr>
        <w:tab/>
      </w:r>
      <w:r w:rsidRPr="00A869D7">
        <w:rPr>
          <w:rFonts w:ascii="Cambria" w:hAnsi="Cambria"/>
        </w:rPr>
        <w:tab/>
      </w:r>
      <w:r w:rsidRPr="00A869D7" w:rsidR="002711B0">
        <w:rPr>
          <w:rFonts w:ascii="Cambria" w:hAnsi="Cambria"/>
        </w:rPr>
        <w:t>19</w:t>
      </w:r>
      <w:r w:rsidRPr="00A869D7" w:rsidR="002711B0">
        <w:rPr>
          <w:rFonts w:ascii="Cambria" w:hAnsi="Cambria"/>
          <w:vertAlign w:val="superscript"/>
        </w:rPr>
        <w:t>th</w:t>
      </w:r>
      <w:r w:rsidRPr="00A869D7" w:rsidR="002711B0">
        <w:rPr>
          <w:rFonts w:ascii="Cambria" w:hAnsi="Cambria"/>
        </w:rPr>
        <w:t>September</w:t>
      </w:r>
      <w:r w:rsidRPr="00A869D7" w:rsidR="00C80B22">
        <w:rPr>
          <w:rFonts w:ascii="Cambria" w:hAnsi="Cambria"/>
        </w:rPr>
        <w:t>, 199</w:t>
      </w:r>
      <w:r w:rsidRPr="00A869D7" w:rsidR="002711B0">
        <w:rPr>
          <w:rFonts w:ascii="Cambria" w:hAnsi="Cambria"/>
        </w:rPr>
        <w:t>4</w:t>
      </w:r>
    </w:p>
    <w:p w:rsidR="008D717C" w:rsidRPr="00A869D7" w:rsidP="008D717C">
      <w:pPr>
        <w:ind w:left="-142"/>
        <w:rPr>
          <w:rFonts w:ascii="Cambria" w:hAnsi="Cambria"/>
        </w:rPr>
      </w:pPr>
      <w:r w:rsidRPr="00A869D7">
        <w:rPr>
          <w:rFonts w:ascii="Cambria" w:hAnsi="Cambria"/>
          <w:b/>
        </w:rPr>
        <w:t>Languages Known:</w:t>
      </w:r>
      <w:r w:rsidRPr="00A869D7">
        <w:rPr>
          <w:rFonts w:ascii="Cambria" w:hAnsi="Cambria"/>
        </w:rPr>
        <w:tab/>
        <w:t>English,</w:t>
      </w:r>
      <w:r w:rsidRPr="00A869D7" w:rsidR="00402959">
        <w:rPr>
          <w:rFonts w:ascii="Cambria" w:hAnsi="Cambria"/>
        </w:rPr>
        <w:t xml:space="preserve"> Hindi</w:t>
      </w:r>
    </w:p>
    <w:p w:rsidR="00C80B22" w:rsidRPr="00A869D7" w:rsidP="008D717C">
      <w:pPr>
        <w:ind w:left="-142"/>
        <w:rPr>
          <w:rFonts w:ascii="Cambria" w:hAnsi="Cambria"/>
        </w:rPr>
      </w:pPr>
      <w:r w:rsidRPr="00A869D7">
        <w:rPr>
          <w:rFonts w:ascii="Cambria" w:hAnsi="Cambria"/>
          <w:b/>
        </w:rPr>
        <w:t xml:space="preserve">   Permanent Address:      </w:t>
      </w:r>
      <w:r w:rsidRPr="00A869D7" w:rsidR="002711B0">
        <w:rPr>
          <w:rFonts w:ascii="Cambria" w:hAnsi="Cambria"/>
        </w:rPr>
        <w:t>House No. 468, Type-2 , G.C C.R.P.F Rampur–244901, Uttar Pradesh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width:1pt;height:1pt;margin-top:0;margin-left:0;position:absolute;z-index:251659264">
            <v:imagedata r:id="rId7"/>
          </v:shape>
        </w:pict>
      </w:r>
    </w:p>
    <w:sectPr w:rsidSect="00C13866">
      <w:type w:val="continuous"/>
      <w:pgSz w:w="11909" w:h="16834" w:code="9"/>
      <w:pgMar w:top="737" w:right="624" w:bottom="737" w:left="624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0D84" w:rsidRPr="007F6F2E" w:rsidP="005E7634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"/>
      </v:shape>
    </w:pict>
  </w:numPicBullet>
  <w:numPicBullet w:numPicBulletId="1">
    <w:pict>
      <v:shape id="_x0000_i1026" type="#_x0000_t75" style="width:12pt;height:12pt" o:bullet="t">
        <v:imagedata r:id="rId2" o:title="bullet"/>
      </v:shape>
    </w:pict>
  </w:numPicBullet>
  <w:numPicBullet w:numPicBulletId="2">
    <w:pict>
      <v:shape id="_x0000_i1027" type="#_x0000_t75" style="width:9pt;height:8.25pt" o:bullet="t">
        <v:imagedata r:id="rId3" o:title="bullet"/>
      </v:shape>
    </w:pict>
  </w:numPicBullet>
  <w:numPicBullet w:numPicBulletId="3">
    <w:pict>
      <v:shape id="_x0000_i1028" type="#_x0000_t75" style="width:7.5pt;height:7.5pt" o:bullet="t">
        <v:imagedata r:id="rId4" o:title="bullet-grey"/>
      </v:shape>
    </w:pict>
  </w:numPicBullet>
  <w:abstractNum w:abstractNumId="0">
    <w:nsid w:val="00000005"/>
    <w:multiLevelType w:val="multilevel"/>
    <w:tmpl w:val="00000005"/>
    <w:name w:val="WWNum39"/>
    <w:lvl w:ilvl="0">
      <w:start w:val="1"/>
      <w:numFmt w:val="bullet"/>
      <w:lvlText w:val=""/>
      <w:lvlJc w:val="left"/>
      <w:pPr>
        <w:tabs>
          <w:tab w:val="num" w:pos="0"/>
        </w:tabs>
        <w:ind w:left="153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0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7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4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1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6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320" w:hanging="360"/>
      </w:pPr>
      <w:rPr>
        <w:rFonts w:ascii="Wingdings" w:hAnsi="Wingdings"/>
      </w:rPr>
    </w:lvl>
  </w:abstractNum>
  <w:abstractNum w:abstractNumId="1">
    <w:nsid w:val="0F124A0E"/>
    <w:multiLevelType w:val="hybridMultilevel"/>
    <w:tmpl w:val="9C48F9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6BC6916"/>
    <w:multiLevelType w:val="hybridMultilevel"/>
    <w:tmpl w:val="9724CC5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EC1548"/>
    <w:multiLevelType w:val="hybridMultilevel"/>
    <w:tmpl w:val="2FC050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0C0700A"/>
    <w:multiLevelType w:val="hybridMultilevel"/>
    <w:tmpl w:val="1054DAE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08607EF"/>
    <w:multiLevelType w:val="hybridMultilevel"/>
    <w:tmpl w:val="2B8030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15F149E"/>
    <w:multiLevelType w:val="hybridMultilevel"/>
    <w:tmpl w:val="46A47FE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357B7C"/>
    <w:multiLevelType w:val="hybridMultilevel"/>
    <w:tmpl w:val="3B78BE2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F873E8"/>
    <w:multiLevelType w:val="hybridMultilevel"/>
    <w:tmpl w:val="B5E20F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86C5EE5"/>
    <w:multiLevelType w:val="hybridMultilevel"/>
    <w:tmpl w:val="93ACAB6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3113F11"/>
    <w:multiLevelType w:val="hybridMultilevel"/>
    <w:tmpl w:val="3CFE5F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A47180"/>
    <w:multiLevelType w:val="hybridMultilevel"/>
    <w:tmpl w:val="1BC483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4">
    <w:nsid w:val="67236D0A"/>
    <w:multiLevelType w:val="hybridMultilevel"/>
    <w:tmpl w:val="00E0D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4B29EA"/>
    <w:multiLevelType w:val="hybridMultilevel"/>
    <w:tmpl w:val="4776F8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29A4068"/>
    <w:multiLevelType w:val="hybridMultilevel"/>
    <w:tmpl w:val="3468EE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FD71E6A"/>
    <w:multiLevelType w:val="hybridMultilevel"/>
    <w:tmpl w:val="0BB681F0"/>
    <w:lvl w:ilvl="0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7"/>
  </w:num>
  <w:num w:numId="4">
    <w:abstractNumId w:val="4"/>
  </w:num>
  <w:num w:numId="5">
    <w:abstractNumId w:val="6"/>
  </w:num>
  <w:num w:numId="6">
    <w:abstractNumId w:val="12"/>
  </w:num>
  <w:num w:numId="7">
    <w:abstractNumId w:val="15"/>
  </w:num>
  <w:num w:numId="8">
    <w:abstractNumId w:val="9"/>
  </w:num>
  <w:num w:numId="9">
    <w:abstractNumId w:val="10"/>
  </w:num>
  <w:num w:numId="10">
    <w:abstractNumId w:val="0"/>
  </w:num>
  <w:num w:numId="11">
    <w:abstractNumId w:val="8"/>
  </w:num>
  <w:num w:numId="12">
    <w:abstractNumId w:val="16"/>
  </w:num>
  <w:num w:numId="13">
    <w:abstractNumId w:val="7"/>
  </w:num>
  <w:num w:numId="14">
    <w:abstractNumId w:val="5"/>
  </w:num>
  <w:num w:numId="15">
    <w:abstractNumId w:val="1"/>
  </w:num>
  <w:num w:numId="16">
    <w:abstractNumId w:val="14"/>
  </w:num>
  <w:num w:numId="17">
    <w:abstractNumId w:val="11"/>
  </w:num>
  <w:num w:numId="18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hideSpellingErrors/>
  <w:hideGrammaticalErrors/>
  <w:zoom w:percent="100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compat/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0782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1D8B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5093"/>
    <w:rsid w:val="000677CF"/>
    <w:rsid w:val="0007103B"/>
    <w:rsid w:val="00074A27"/>
    <w:rsid w:val="00075A1D"/>
    <w:rsid w:val="0008352C"/>
    <w:rsid w:val="000852DD"/>
    <w:rsid w:val="000866EB"/>
    <w:rsid w:val="00086AF1"/>
    <w:rsid w:val="000902EB"/>
    <w:rsid w:val="00090FC3"/>
    <w:rsid w:val="00091CF0"/>
    <w:rsid w:val="00093AE4"/>
    <w:rsid w:val="00095FD4"/>
    <w:rsid w:val="000A1815"/>
    <w:rsid w:val="000A22B3"/>
    <w:rsid w:val="000A2DD8"/>
    <w:rsid w:val="000A3A13"/>
    <w:rsid w:val="000A4990"/>
    <w:rsid w:val="000A53B4"/>
    <w:rsid w:val="000A55A1"/>
    <w:rsid w:val="000A57CD"/>
    <w:rsid w:val="000A5A88"/>
    <w:rsid w:val="000A5AEB"/>
    <w:rsid w:val="000A7734"/>
    <w:rsid w:val="000A7FC5"/>
    <w:rsid w:val="000B0403"/>
    <w:rsid w:val="000B25FA"/>
    <w:rsid w:val="000B57B9"/>
    <w:rsid w:val="000C074D"/>
    <w:rsid w:val="000C2513"/>
    <w:rsid w:val="000C5CAA"/>
    <w:rsid w:val="000D11B6"/>
    <w:rsid w:val="000D1ABD"/>
    <w:rsid w:val="000D3F6E"/>
    <w:rsid w:val="000D65B0"/>
    <w:rsid w:val="000D6BE4"/>
    <w:rsid w:val="000E18B9"/>
    <w:rsid w:val="000E49D1"/>
    <w:rsid w:val="000E5C21"/>
    <w:rsid w:val="000E68B8"/>
    <w:rsid w:val="000E748E"/>
    <w:rsid w:val="000F07E8"/>
    <w:rsid w:val="000F6231"/>
    <w:rsid w:val="000F6724"/>
    <w:rsid w:val="001036E2"/>
    <w:rsid w:val="00106847"/>
    <w:rsid w:val="001070D0"/>
    <w:rsid w:val="00110E27"/>
    <w:rsid w:val="00114BAC"/>
    <w:rsid w:val="00115731"/>
    <w:rsid w:val="001158B1"/>
    <w:rsid w:val="00120949"/>
    <w:rsid w:val="001213B1"/>
    <w:rsid w:val="00126F3E"/>
    <w:rsid w:val="001316C7"/>
    <w:rsid w:val="00135029"/>
    <w:rsid w:val="001419E9"/>
    <w:rsid w:val="00143249"/>
    <w:rsid w:val="00147B66"/>
    <w:rsid w:val="0015534B"/>
    <w:rsid w:val="00157346"/>
    <w:rsid w:val="001621A6"/>
    <w:rsid w:val="00163B35"/>
    <w:rsid w:val="001650D1"/>
    <w:rsid w:val="001652A4"/>
    <w:rsid w:val="00166DC4"/>
    <w:rsid w:val="0017595A"/>
    <w:rsid w:val="0018278E"/>
    <w:rsid w:val="001838B1"/>
    <w:rsid w:val="00184D4F"/>
    <w:rsid w:val="00185FD8"/>
    <w:rsid w:val="00190E5B"/>
    <w:rsid w:val="00191A04"/>
    <w:rsid w:val="00191DE9"/>
    <w:rsid w:val="0019220E"/>
    <w:rsid w:val="00192B1D"/>
    <w:rsid w:val="00194203"/>
    <w:rsid w:val="001956F1"/>
    <w:rsid w:val="001A4CC7"/>
    <w:rsid w:val="001A5FF7"/>
    <w:rsid w:val="001A7014"/>
    <w:rsid w:val="001A7937"/>
    <w:rsid w:val="001B10B6"/>
    <w:rsid w:val="001B1308"/>
    <w:rsid w:val="001B2D6A"/>
    <w:rsid w:val="001B5594"/>
    <w:rsid w:val="001B55F6"/>
    <w:rsid w:val="001C3F4B"/>
    <w:rsid w:val="001C4D84"/>
    <w:rsid w:val="001C6024"/>
    <w:rsid w:val="001C6200"/>
    <w:rsid w:val="001C761F"/>
    <w:rsid w:val="001C7669"/>
    <w:rsid w:val="001D1E78"/>
    <w:rsid w:val="001D2FBB"/>
    <w:rsid w:val="001E08CC"/>
    <w:rsid w:val="001E20B5"/>
    <w:rsid w:val="001E2E2A"/>
    <w:rsid w:val="001E43DD"/>
    <w:rsid w:val="001E63CB"/>
    <w:rsid w:val="001E7515"/>
    <w:rsid w:val="001F011B"/>
    <w:rsid w:val="001F1081"/>
    <w:rsid w:val="001F4526"/>
    <w:rsid w:val="001F74DE"/>
    <w:rsid w:val="001F793E"/>
    <w:rsid w:val="00201075"/>
    <w:rsid w:val="00202496"/>
    <w:rsid w:val="00203B55"/>
    <w:rsid w:val="002056CC"/>
    <w:rsid w:val="002060B5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884"/>
    <w:rsid w:val="00224D04"/>
    <w:rsid w:val="0022526D"/>
    <w:rsid w:val="0022591D"/>
    <w:rsid w:val="00226578"/>
    <w:rsid w:val="002269FA"/>
    <w:rsid w:val="00230522"/>
    <w:rsid w:val="002329B7"/>
    <w:rsid w:val="002342AC"/>
    <w:rsid w:val="00235003"/>
    <w:rsid w:val="0023527B"/>
    <w:rsid w:val="0023589C"/>
    <w:rsid w:val="00237E4C"/>
    <w:rsid w:val="00244BEF"/>
    <w:rsid w:val="0024519E"/>
    <w:rsid w:val="002459F5"/>
    <w:rsid w:val="0024736B"/>
    <w:rsid w:val="002532E2"/>
    <w:rsid w:val="00254542"/>
    <w:rsid w:val="0025588D"/>
    <w:rsid w:val="00260396"/>
    <w:rsid w:val="00260C35"/>
    <w:rsid w:val="00261277"/>
    <w:rsid w:val="00263C0C"/>
    <w:rsid w:val="00264E26"/>
    <w:rsid w:val="002651CA"/>
    <w:rsid w:val="00266505"/>
    <w:rsid w:val="00267343"/>
    <w:rsid w:val="002711B0"/>
    <w:rsid w:val="00273C81"/>
    <w:rsid w:val="0027421E"/>
    <w:rsid w:val="002742CE"/>
    <w:rsid w:val="002824F7"/>
    <w:rsid w:val="00282609"/>
    <w:rsid w:val="00283592"/>
    <w:rsid w:val="002853CD"/>
    <w:rsid w:val="00285EAB"/>
    <w:rsid w:val="002867EA"/>
    <w:rsid w:val="00287519"/>
    <w:rsid w:val="002877BD"/>
    <w:rsid w:val="0029176F"/>
    <w:rsid w:val="002A084F"/>
    <w:rsid w:val="002A18F2"/>
    <w:rsid w:val="002A568E"/>
    <w:rsid w:val="002B0BDD"/>
    <w:rsid w:val="002B2A01"/>
    <w:rsid w:val="002C15CD"/>
    <w:rsid w:val="002C1BFB"/>
    <w:rsid w:val="002C2D1F"/>
    <w:rsid w:val="002C754A"/>
    <w:rsid w:val="002C7861"/>
    <w:rsid w:val="002D5893"/>
    <w:rsid w:val="002E46D5"/>
    <w:rsid w:val="002E66BB"/>
    <w:rsid w:val="002E675D"/>
    <w:rsid w:val="002E6938"/>
    <w:rsid w:val="002F1B9E"/>
    <w:rsid w:val="002F47DE"/>
    <w:rsid w:val="002F6CF1"/>
    <w:rsid w:val="003054DC"/>
    <w:rsid w:val="003068DB"/>
    <w:rsid w:val="00307488"/>
    <w:rsid w:val="00310D18"/>
    <w:rsid w:val="00311071"/>
    <w:rsid w:val="00312397"/>
    <w:rsid w:val="0031271D"/>
    <w:rsid w:val="00312D55"/>
    <w:rsid w:val="00316063"/>
    <w:rsid w:val="00317B13"/>
    <w:rsid w:val="003207E0"/>
    <w:rsid w:val="00322567"/>
    <w:rsid w:val="00322D15"/>
    <w:rsid w:val="0032415C"/>
    <w:rsid w:val="003246D1"/>
    <w:rsid w:val="00324BD3"/>
    <w:rsid w:val="00330A84"/>
    <w:rsid w:val="00331107"/>
    <w:rsid w:val="00331623"/>
    <w:rsid w:val="003320B8"/>
    <w:rsid w:val="00332518"/>
    <w:rsid w:val="00341DE1"/>
    <w:rsid w:val="00342A7B"/>
    <w:rsid w:val="00342C42"/>
    <w:rsid w:val="00344874"/>
    <w:rsid w:val="0034500B"/>
    <w:rsid w:val="003460AE"/>
    <w:rsid w:val="003469BE"/>
    <w:rsid w:val="00356FE2"/>
    <w:rsid w:val="00361832"/>
    <w:rsid w:val="00363EC0"/>
    <w:rsid w:val="0036463C"/>
    <w:rsid w:val="0037248D"/>
    <w:rsid w:val="003731CE"/>
    <w:rsid w:val="003768F9"/>
    <w:rsid w:val="003779AA"/>
    <w:rsid w:val="00377DA0"/>
    <w:rsid w:val="00381B03"/>
    <w:rsid w:val="003846F9"/>
    <w:rsid w:val="00385428"/>
    <w:rsid w:val="00387B62"/>
    <w:rsid w:val="00390020"/>
    <w:rsid w:val="00391780"/>
    <w:rsid w:val="0039193C"/>
    <w:rsid w:val="00394404"/>
    <w:rsid w:val="003944FF"/>
    <w:rsid w:val="003A0647"/>
    <w:rsid w:val="003A086E"/>
    <w:rsid w:val="003A12F5"/>
    <w:rsid w:val="003A197F"/>
    <w:rsid w:val="003A1ABC"/>
    <w:rsid w:val="003A1D78"/>
    <w:rsid w:val="003B449B"/>
    <w:rsid w:val="003B5A77"/>
    <w:rsid w:val="003B6233"/>
    <w:rsid w:val="003B732F"/>
    <w:rsid w:val="003B7CA1"/>
    <w:rsid w:val="003C0BD6"/>
    <w:rsid w:val="003C154B"/>
    <w:rsid w:val="003C20F6"/>
    <w:rsid w:val="003C25C1"/>
    <w:rsid w:val="003C2704"/>
    <w:rsid w:val="003C2B38"/>
    <w:rsid w:val="003C53A3"/>
    <w:rsid w:val="003C75E5"/>
    <w:rsid w:val="003D2C77"/>
    <w:rsid w:val="003D3B82"/>
    <w:rsid w:val="003D3F26"/>
    <w:rsid w:val="003D4400"/>
    <w:rsid w:val="003E2F61"/>
    <w:rsid w:val="003E386E"/>
    <w:rsid w:val="003E3F51"/>
    <w:rsid w:val="003E7382"/>
    <w:rsid w:val="003E77EC"/>
    <w:rsid w:val="003F2EA6"/>
    <w:rsid w:val="003F4086"/>
    <w:rsid w:val="003F7B15"/>
    <w:rsid w:val="00400316"/>
    <w:rsid w:val="004009DA"/>
    <w:rsid w:val="00402959"/>
    <w:rsid w:val="00404ECD"/>
    <w:rsid w:val="004062B0"/>
    <w:rsid w:val="00410C40"/>
    <w:rsid w:val="00411FD2"/>
    <w:rsid w:val="00415792"/>
    <w:rsid w:val="00415B98"/>
    <w:rsid w:val="0041640A"/>
    <w:rsid w:val="00417B39"/>
    <w:rsid w:val="00421E0B"/>
    <w:rsid w:val="00421F1A"/>
    <w:rsid w:val="00424DF6"/>
    <w:rsid w:val="00426DA1"/>
    <w:rsid w:val="0042753A"/>
    <w:rsid w:val="00430F2B"/>
    <w:rsid w:val="00431C99"/>
    <w:rsid w:val="004330C8"/>
    <w:rsid w:val="00433EC8"/>
    <w:rsid w:val="00435BC8"/>
    <w:rsid w:val="00437035"/>
    <w:rsid w:val="0044082E"/>
    <w:rsid w:val="00440A1B"/>
    <w:rsid w:val="00440D25"/>
    <w:rsid w:val="00441F42"/>
    <w:rsid w:val="0044253A"/>
    <w:rsid w:val="00442584"/>
    <w:rsid w:val="004433DD"/>
    <w:rsid w:val="0044417F"/>
    <w:rsid w:val="00446445"/>
    <w:rsid w:val="004500DE"/>
    <w:rsid w:val="00450251"/>
    <w:rsid w:val="00450376"/>
    <w:rsid w:val="00453635"/>
    <w:rsid w:val="0046112D"/>
    <w:rsid w:val="00463319"/>
    <w:rsid w:val="00463979"/>
    <w:rsid w:val="00463F39"/>
    <w:rsid w:val="00464F55"/>
    <w:rsid w:val="004674A8"/>
    <w:rsid w:val="00471838"/>
    <w:rsid w:val="0047416E"/>
    <w:rsid w:val="0047463F"/>
    <w:rsid w:val="004751B9"/>
    <w:rsid w:val="004753DA"/>
    <w:rsid w:val="004757B1"/>
    <w:rsid w:val="00480A1F"/>
    <w:rsid w:val="004819F5"/>
    <w:rsid w:val="00483B07"/>
    <w:rsid w:val="004873D1"/>
    <w:rsid w:val="00492D6B"/>
    <w:rsid w:val="004955B6"/>
    <w:rsid w:val="004A1563"/>
    <w:rsid w:val="004B0741"/>
    <w:rsid w:val="004B1BC4"/>
    <w:rsid w:val="004B5232"/>
    <w:rsid w:val="004B722D"/>
    <w:rsid w:val="004C28AE"/>
    <w:rsid w:val="004C4123"/>
    <w:rsid w:val="004C6763"/>
    <w:rsid w:val="004C7973"/>
    <w:rsid w:val="004D2B4D"/>
    <w:rsid w:val="004D434D"/>
    <w:rsid w:val="004D4802"/>
    <w:rsid w:val="004D5A3A"/>
    <w:rsid w:val="004D5EF0"/>
    <w:rsid w:val="004D71B8"/>
    <w:rsid w:val="004D760B"/>
    <w:rsid w:val="004D7FBA"/>
    <w:rsid w:val="004E04F4"/>
    <w:rsid w:val="004E088A"/>
    <w:rsid w:val="004E281D"/>
    <w:rsid w:val="004E3643"/>
    <w:rsid w:val="004F0179"/>
    <w:rsid w:val="004F0265"/>
    <w:rsid w:val="004F05B4"/>
    <w:rsid w:val="004F5ED1"/>
    <w:rsid w:val="004F7447"/>
    <w:rsid w:val="0050118D"/>
    <w:rsid w:val="005021FF"/>
    <w:rsid w:val="00507186"/>
    <w:rsid w:val="00511364"/>
    <w:rsid w:val="00512275"/>
    <w:rsid w:val="0051382F"/>
    <w:rsid w:val="0051430F"/>
    <w:rsid w:val="00516878"/>
    <w:rsid w:val="00521F03"/>
    <w:rsid w:val="005251EE"/>
    <w:rsid w:val="00532714"/>
    <w:rsid w:val="00532D93"/>
    <w:rsid w:val="00535712"/>
    <w:rsid w:val="00536145"/>
    <w:rsid w:val="005362ED"/>
    <w:rsid w:val="005368C7"/>
    <w:rsid w:val="00536E70"/>
    <w:rsid w:val="00537778"/>
    <w:rsid w:val="005422AD"/>
    <w:rsid w:val="005431BC"/>
    <w:rsid w:val="00543F0B"/>
    <w:rsid w:val="00544BE7"/>
    <w:rsid w:val="005462DA"/>
    <w:rsid w:val="00550DCF"/>
    <w:rsid w:val="00552138"/>
    <w:rsid w:val="00552893"/>
    <w:rsid w:val="005538B3"/>
    <w:rsid w:val="00554924"/>
    <w:rsid w:val="00555719"/>
    <w:rsid w:val="00555DA7"/>
    <w:rsid w:val="005568AD"/>
    <w:rsid w:val="00556EEE"/>
    <w:rsid w:val="0055738A"/>
    <w:rsid w:val="0056019F"/>
    <w:rsid w:val="005622EF"/>
    <w:rsid w:val="00563926"/>
    <w:rsid w:val="005705C7"/>
    <w:rsid w:val="00571EC6"/>
    <w:rsid w:val="00572DD9"/>
    <w:rsid w:val="00572FA5"/>
    <w:rsid w:val="00572FB7"/>
    <w:rsid w:val="005737F1"/>
    <w:rsid w:val="005761D4"/>
    <w:rsid w:val="00577F9E"/>
    <w:rsid w:val="0058077C"/>
    <w:rsid w:val="00581894"/>
    <w:rsid w:val="005857F4"/>
    <w:rsid w:val="005864DC"/>
    <w:rsid w:val="005903F7"/>
    <w:rsid w:val="00592327"/>
    <w:rsid w:val="005923CB"/>
    <w:rsid w:val="00593597"/>
    <w:rsid w:val="00593C3C"/>
    <w:rsid w:val="005967D8"/>
    <w:rsid w:val="005A1A9F"/>
    <w:rsid w:val="005A2051"/>
    <w:rsid w:val="005A4580"/>
    <w:rsid w:val="005A5440"/>
    <w:rsid w:val="005A5B5A"/>
    <w:rsid w:val="005A603F"/>
    <w:rsid w:val="005B1359"/>
    <w:rsid w:val="005B35B7"/>
    <w:rsid w:val="005B5995"/>
    <w:rsid w:val="005B6A65"/>
    <w:rsid w:val="005B7A43"/>
    <w:rsid w:val="005C0372"/>
    <w:rsid w:val="005D0332"/>
    <w:rsid w:val="005D19C4"/>
    <w:rsid w:val="005D334A"/>
    <w:rsid w:val="005D7DAF"/>
    <w:rsid w:val="005E0A20"/>
    <w:rsid w:val="005E0A2A"/>
    <w:rsid w:val="005E0DBC"/>
    <w:rsid w:val="005E1732"/>
    <w:rsid w:val="005E5697"/>
    <w:rsid w:val="005E5843"/>
    <w:rsid w:val="005E5B28"/>
    <w:rsid w:val="005E7634"/>
    <w:rsid w:val="005F39B8"/>
    <w:rsid w:val="005F4092"/>
    <w:rsid w:val="005F427A"/>
    <w:rsid w:val="005F4D64"/>
    <w:rsid w:val="00602CA0"/>
    <w:rsid w:val="00604F0A"/>
    <w:rsid w:val="006058EB"/>
    <w:rsid w:val="00612634"/>
    <w:rsid w:val="0061511B"/>
    <w:rsid w:val="00621F7C"/>
    <w:rsid w:val="006245CC"/>
    <w:rsid w:val="00625B09"/>
    <w:rsid w:val="00626585"/>
    <w:rsid w:val="00627ABA"/>
    <w:rsid w:val="0063647E"/>
    <w:rsid w:val="0064144E"/>
    <w:rsid w:val="006439DD"/>
    <w:rsid w:val="00643CEB"/>
    <w:rsid w:val="006445E2"/>
    <w:rsid w:val="00645290"/>
    <w:rsid w:val="00645DC0"/>
    <w:rsid w:val="0064696C"/>
    <w:rsid w:val="00650E73"/>
    <w:rsid w:val="006517E7"/>
    <w:rsid w:val="006536D5"/>
    <w:rsid w:val="00653A07"/>
    <w:rsid w:val="006561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28FC"/>
    <w:rsid w:val="00683E2E"/>
    <w:rsid w:val="00686BB9"/>
    <w:rsid w:val="00691C38"/>
    <w:rsid w:val="006929D6"/>
    <w:rsid w:val="00693024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789C"/>
    <w:rsid w:val="006B6B07"/>
    <w:rsid w:val="006C016D"/>
    <w:rsid w:val="006C0D38"/>
    <w:rsid w:val="006C13D1"/>
    <w:rsid w:val="006C47C8"/>
    <w:rsid w:val="006C5802"/>
    <w:rsid w:val="006D251A"/>
    <w:rsid w:val="006D4980"/>
    <w:rsid w:val="006D527C"/>
    <w:rsid w:val="006E008A"/>
    <w:rsid w:val="006E0ACB"/>
    <w:rsid w:val="006E20AF"/>
    <w:rsid w:val="006E3D36"/>
    <w:rsid w:val="006E4969"/>
    <w:rsid w:val="006E4C7F"/>
    <w:rsid w:val="006E55E3"/>
    <w:rsid w:val="006F1ABC"/>
    <w:rsid w:val="006F1DD8"/>
    <w:rsid w:val="006F3669"/>
    <w:rsid w:val="006F3D86"/>
    <w:rsid w:val="006F4C17"/>
    <w:rsid w:val="006F5696"/>
    <w:rsid w:val="006F5B39"/>
    <w:rsid w:val="00700CB3"/>
    <w:rsid w:val="00702246"/>
    <w:rsid w:val="0070226B"/>
    <w:rsid w:val="00702F8B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0D84"/>
    <w:rsid w:val="0072190B"/>
    <w:rsid w:val="00721BE4"/>
    <w:rsid w:val="00723CC0"/>
    <w:rsid w:val="0072424D"/>
    <w:rsid w:val="007242D1"/>
    <w:rsid w:val="007247CA"/>
    <w:rsid w:val="00726A8C"/>
    <w:rsid w:val="00726FDF"/>
    <w:rsid w:val="00733335"/>
    <w:rsid w:val="00737EE7"/>
    <w:rsid w:val="00746FD6"/>
    <w:rsid w:val="00747012"/>
    <w:rsid w:val="00747362"/>
    <w:rsid w:val="007517D9"/>
    <w:rsid w:val="007553E9"/>
    <w:rsid w:val="00757B4C"/>
    <w:rsid w:val="007638AC"/>
    <w:rsid w:val="00765BE6"/>
    <w:rsid w:val="00766987"/>
    <w:rsid w:val="00767B0F"/>
    <w:rsid w:val="007737FB"/>
    <w:rsid w:val="0077696C"/>
    <w:rsid w:val="0078191A"/>
    <w:rsid w:val="007844E4"/>
    <w:rsid w:val="00784B0E"/>
    <w:rsid w:val="007866FE"/>
    <w:rsid w:val="00787576"/>
    <w:rsid w:val="007912A7"/>
    <w:rsid w:val="007928FC"/>
    <w:rsid w:val="00793399"/>
    <w:rsid w:val="00793C10"/>
    <w:rsid w:val="007961C6"/>
    <w:rsid w:val="007965AE"/>
    <w:rsid w:val="007A04AE"/>
    <w:rsid w:val="007A0F41"/>
    <w:rsid w:val="007A2D30"/>
    <w:rsid w:val="007A3AA8"/>
    <w:rsid w:val="007A72DB"/>
    <w:rsid w:val="007B41DB"/>
    <w:rsid w:val="007B62C8"/>
    <w:rsid w:val="007B681B"/>
    <w:rsid w:val="007B72F8"/>
    <w:rsid w:val="007C1283"/>
    <w:rsid w:val="007C559E"/>
    <w:rsid w:val="007C7657"/>
    <w:rsid w:val="007D0BCC"/>
    <w:rsid w:val="007D146B"/>
    <w:rsid w:val="007D41D6"/>
    <w:rsid w:val="007D45F6"/>
    <w:rsid w:val="007D53E6"/>
    <w:rsid w:val="007D5556"/>
    <w:rsid w:val="007D69BA"/>
    <w:rsid w:val="007D711C"/>
    <w:rsid w:val="007D7B59"/>
    <w:rsid w:val="007E0748"/>
    <w:rsid w:val="007E4BD8"/>
    <w:rsid w:val="007E6BEA"/>
    <w:rsid w:val="007F0C03"/>
    <w:rsid w:val="007F1E56"/>
    <w:rsid w:val="007F2198"/>
    <w:rsid w:val="007F2E6D"/>
    <w:rsid w:val="007F3550"/>
    <w:rsid w:val="007F6F2E"/>
    <w:rsid w:val="00803357"/>
    <w:rsid w:val="008058DE"/>
    <w:rsid w:val="0081102C"/>
    <w:rsid w:val="00811BE0"/>
    <w:rsid w:val="0081284A"/>
    <w:rsid w:val="00813D98"/>
    <w:rsid w:val="00813F67"/>
    <w:rsid w:val="00815541"/>
    <w:rsid w:val="008155F8"/>
    <w:rsid w:val="00815FF3"/>
    <w:rsid w:val="00824130"/>
    <w:rsid w:val="00826885"/>
    <w:rsid w:val="0083572C"/>
    <w:rsid w:val="00840800"/>
    <w:rsid w:val="00841B32"/>
    <w:rsid w:val="00844236"/>
    <w:rsid w:val="008470E0"/>
    <w:rsid w:val="00851470"/>
    <w:rsid w:val="0085186C"/>
    <w:rsid w:val="00852F4F"/>
    <w:rsid w:val="008537AE"/>
    <w:rsid w:val="008554AF"/>
    <w:rsid w:val="00856795"/>
    <w:rsid w:val="00857C1B"/>
    <w:rsid w:val="00860240"/>
    <w:rsid w:val="008608BF"/>
    <w:rsid w:val="00862AE6"/>
    <w:rsid w:val="0086434E"/>
    <w:rsid w:val="00864A89"/>
    <w:rsid w:val="00872313"/>
    <w:rsid w:val="0087786D"/>
    <w:rsid w:val="008809FA"/>
    <w:rsid w:val="00880CCE"/>
    <w:rsid w:val="00882531"/>
    <w:rsid w:val="00883797"/>
    <w:rsid w:val="00884235"/>
    <w:rsid w:val="0088517A"/>
    <w:rsid w:val="008874BD"/>
    <w:rsid w:val="0089264C"/>
    <w:rsid w:val="00892A83"/>
    <w:rsid w:val="00894F0E"/>
    <w:rsid w:val="008A03B7"/>
    <w:rsid w:val="008A0C1E"/>
    <w:rsid w:val="008A4E4F"/>
    <w:rsid w:val="008B0C25"/>
    <w:rsid w:val="008B12BC"/>
    <w:rsid w:val="008B4FCA"/>
    <w:rsid w:val="008B5B11"/>
    <w:rsid w:val="008B5D8B"/>
    <w:rsid w:val="008C193E"/>
    <w:rsid w:val="008C19C7"/>
    <w:rsid w:val="008C1BC7"/>
    <w:rsid w:val="008C33F3"/>
    <w:rsid w:val="008C4512"/>
    <w:rsid w:val="008C56FD"/>
    <w:rsid w:val="008C6738"/>
    <w:rsid w:val="008D4912"/>
    <w:rsid w:val="008D4A1A"/>
    <w:rsid w:val="008D6410"/>
    <w:rsid w:val="008D717C"/>
    <w:rsid w:val="008E4B10"/>
    <w:rsid w:val="008E6277"/>
    <w:rsid w:val="008E7061"/>
    <w:rsid w:val="008E7550"/>
    <w:rsid w:val="008F1E6B"/>
    <w:rsid w:val="008F3F9A"/>
    <w:rsid w:val="008F5F46"/>
    <w:rsid w:val="008F6493"/>
    <w:rsid w:val="008F7332"/>
    <w:rsid w:val="008F7968"/>
    <w:rsid w:val="00903336"/>
    <w:rsid w:val="00903AD3"/>
    <w:rsid w:val="00904011"/>
    <w:rsid w:val="00915C3C"/>
    <w:rsid w:val="00922B0F"/>
    <w:rsid w:val="0092303E"/>
    <w:rsid w:val="00926D43"/>
    <w:rsid w:val="00926DA9"/>
    <w:rsid w:val="00926F3A"/>
    <w:rsid w:val="00930057"/>
    <w:rsid w:val="009321B4"/>
    <w:rsid w:val="0093383F"/>
    <w:rsid w:val="00935988"/>
    <w:rsid w:val="009373AA"/>
    <w:rsid w:val="009409F6"/>
    <w:rsid w:val="00940E27"/>
    <w:rsid w:val="009411BA"/>
    <w:rsid w:val="00941F54"/>
    <w:rsid w:val="00945367"/>
    <w:rsid w:val="0094580C"/>
    <w:rsid w:val="00945E0C"/>
    <w:rsid w:val="00946675"/>
    <w:rsid w:val="00947C6E"/>
    <w:rsid w:val="00950266"/>
    <w:rsid w:val="00955029"/>
    <w:rsid w:val="00955B46"/>
    <w:rsid w:val="00960BE1"/>
    <w:rsid w:val="00961831"/>
    <w:rsid w:val="00961D56"/>
    <w:rsid w:val="00962B90"/>
    <w:rsid w:val="00963701"/>
    <w:rsid w:val="00963A09"/>
    <w:rsid w:val="00964547"/>
    <w:rsid w:val="00965D4B"/>
    <w:rsid w:val="00967875"/>
    <w:rsid w:val="00970541"/>
    <w:rsid w:val="00973F36"/>
    <w:rsid w:val="00974577"/>
    <w:rsid w:val="009745B6"/>
    <w:rsid w:val="00977E5A"/>
    <w:rsid w:val="00977E76"/>
    <w:rsid w:val="00977E7F"/>
    <w:rsid w:val="00980667"/>
    <w:rsid w:val="009841EF"/>
    <w:rsid w:val="00986C46"/>
    <w:rsid w:val="00986EC8"/>
    <w:rsid w:val="00987C16"/>
    <w:rsid w:val="0099665A"/>
    <w:rsid w:val="00997E0D"/>
    <w:rsid w:val="009A31EB"/>
    <w:rsid w:val="009A6ADD"/>
    <w:rsid w:val="009B0225"/>
    <w:rsid w:val="009B06F3"/>
    <w:rsid w:val="009B7481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0F0D"/>
    <w:rsid w:val="00A03201"/>
    <w:rsid w:val="00A0613D"/>
    <w:rsid w:val="00A10D4D"/>
    <w:rsid w:val="00A144BC"/>
    <w:rsid w:val="00A16ADC"/>
    <w:rsid w:val="00A20423"/>
    <w:rsid w:val="00A208CE"/>
    <w:rsid w:val="00A220B4"/>
    <w:rsid w:val="00A240DE"/>
    <w:rsid w:val="00A24B41"/>
    <w:rsid w:val="00A25936"/>
    <w:rsid w:val="00A30C51"/>
    <w:rsid w:val="00A326A2"/>
    <w:rsid w:val="00A32ED9"/>
    <w:rsid w:val="00A358C3"/>
    <w:rsid w:val="00A36FCD"/>
    <w:rsid w:val="00A4003D"/>
    <w:rsid w:val="00A41A58"/>
    <w:rsid w:val="00A41ABE"/>
    <w:rsid w:val="00A430CB"/>
    <w:rsid w:val="00A4449C"/>
    <w:rsid w:val="00A44A49"/>
    <w:rsid w:val="00A4638B"/>
    <w:rsid w:val="00A47D75"/>
    <w:rsid w:val="00A51D5E"/>
    <w:rsid w:val="00A528C7"/>
    <w:rsid w:val="00A53191"/>
    <w:rsid w:val="00A5702D"/>
    <w:rsid w:val="00A57471"/>
    <w:rsid w:val="00A61A61"/>
    <w:rsid w:val="00A62B56"/>
    <w:rsid w:val="00A67B2D"/>
    <w:rsid w:val="00A67C8C"/>
    <w:rsid w:val="00A72DD3"/>
    <w:rsid w:val="00A73878"/>
    <w:rsid w:val="00A74504"/>
    <w:rsid w:val="00A7582E"/>
    <w:rsid w:val="00A77CEE"/>
    <w:rsid w:val="00A77CFC"/>
    <w:rsid w:val="00A82BA6"/>
    <w:rsid w:val="00A82EC6"/>
    <w:rsid w:val="00A842B2"/>
    <w:rsid w:val="00A846EF"/>
    <w:rsid w:val="00A84848"/>
    <w:rsid w:val="00A869D7"/>
    <w:rsid w:val="00A87125"/>
    <w:rsid w:val="00A915C5"/>
    <w:rsid w:val="00A94783"/>
    <w:rsid w:val="00A96783"/>
    <w:rsid w:val="00A971AC"/>
    <w:rsid w:val="00A971F9"/>
    <w:rsid w:val="00A97368"/>
    <w:rsid w:val="00AA0055"/>
    <w:rsid w:val="00AA015D"/>
    <w:rsid w:val="00AA20F6"/>
    <w:rsid w:val="00AA42BE"/>
    <w:rsid w:val="00AA5549"/>
    <w:rsid w:val="00AA5B1C"/>
    <w:rsid w:val="00AB29D4"/>
    <w:rsid w:val="00AB2DA4"/>
    <w:rsid w:val="00AB7EBC"/>
    <w:rsid w:val="00AC09CF"/>
    <w:rsid w:val="00AC2020"/>
    <w:rsid w:val="00AC2B63"/>
    <w:rsid w:val="00AC37F3"/>
    <w:rsid w:val="00AC3C0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99"/>
    <w:rsid w:val="00AE01D2"/>
    <w:rsid w:val="00AE0EA8"/>
    <w:rsid w:val="00AE5EF0"/>
    <w:rsid w:val="00AF059A"/>
    <w:rsid w:val="00AF4341"/>
    <w:rsid w:val="00AF6521"/>
    <w:rsid w:val="00B02399"/>
    <w:rsid w:val="00B029EB"/>
    <w:rsid w:val="00B06BEA"/>
    <w:rsid w:val="00B10411"/>
    <w:rsid w:val="00B139C1"/>
    <w:rsid w:val="00B23161"/>
    <w:rsid w:val="00B254A6"/>
    <w:rsid w:val="00B32DC0"/>
    <w:rsid w:val="00B33C14"/>
    <w:rsid w:val="00B34191"/>
    <w:rsid w:val="00B34F2C"/>
    <w:rsid w:val="00B362E4"/>
    <w:rsid w:val="00B37834"/>
    <w:rsid w:val="00B416AB"/>
    <w:rsid w:val="00B4229B"/>
    <w:rsid w:val="00B44076"/>
    <w:rsid w:val="00B50BB5"/>
    <w:rsid w:val="00B57CA5"/>
    <w:rsid w:val="00B63CA4"/>
    <w:rsid w:val="00B63DC9"/>
    <w:rsid w:val="00B65A83"/>
    <w:rsid w:val="00B6728C"/>
    <w:rsid w:val="00B67B1E"/>
    <w:rsid w:val="00B72B3A"/>
    <w:rsid w:val="00B74AF7"/>
    <w:rsid w:val="00B7783E"/>
    <w:rsid w:val="00B8004A"/>
    <w:rsid w:val="00B80584"/>
    <w:rsid w:val="00B828CB"/>
    <w:rsid w:val="00B83B6C"/>
    <w:rsid w:val="00B840B6"/>
    <w:rsid w:val="00B853C5"/>
    <w:rsid w:val="00B85F97"/>
    <w:rsid w:val="00B864A9"/>
    <w:rsid w:val="00B87C7B"/>
    <w:rsid w:val="00B921FC"/>
    <w:rsid w:val="00B949FC"/>
    <w:rsid w:val="00B9655F"/>
    <w:rsid w:val="00B96971"/>
    <w:rsid w:val="00BA19BD"/>
    <w:rsid w:val="00BA1A61"/>
    <w:rsid w:val="00BA346C"/>
    <w:rsid w:val="00BA42EA"/>
    <w:rsid w:val="00BA6DA2"/>
    <w:rsid w:val="00BA7149"/>
    <w:rsid w:val="00BB3A06"/>
    <w:rsid w:val="00BB44B3"/>
    <w:rsid w:val="00BB5A7A"/>
    <w:rsid w:val="00BB6698"/>
    <w:rsid w:val="00BB71CA"/>
    <w:rsid w:val="00BB74F0"/>
    <w:rsid w:val="00BB76B8"/>
    <w:rsid w:val="00BC15FA"/>
    <w:rsid w:val="00BC185F"/>
    <w:rsid w:val="00BC5E73"/>
    <w:rsid w:val="00BC6B1E"/>
    <w:rsid w:val="00BD0B49"/>
    <w:rsid w:val="00BD4FFA"/>
    <w:rsid w:val="00BE33E9"/>
    <w:rsid w:val="00BE3D5F"/>
    <w:rsid w:val="00BE667B"/>
    <w:rsid w:val="00BE6E40"/>
    <w:rsid w:val="00BE71F6"/>
    <w:rsid w:val="00BF1A67"/>
    <w:rsid w:val="00BF2226"/>
    <w:rsid w:val="00BF2A49"/>
    <w:rsid w:val="00BF5F17"/>
    <w:rsid w:val="00C00560"/>
    <w:rsid w:val="00C00B2C"/>
    <w:rsid w:val="00C030A8"/>
    <w:rsid w:val="00C03261"/>
    <w:rsid w:val="00C0355F"/>
    <w:rsid w:val="00C06F0A"/>
    <w:rsid w:val="00C105AA"/>
    <w:rsid w:val="00C137F8"/>
    <w:rsid w:val="00C13866"/>
    <w:rsid w:val="00C13D91"/>
    <w:rsid w:val="00C14C18"/>
    <w:rsid w:val="00C1607C"/>
    <w:rsid w:val="00C17F07"/>
    <w:rsid w:val="00C23EEF"/>
    <w:rsid w:val="00C2673C"/>
    <w:rsid w:val="00C3043C"/>
    <w:rsid w:val="00C319FC"/>
    <w:rsid w:val="00C34D4E"/>
    <w:rsid w:val="00C35A6B"/>
    <w:rsid w:val="00C35CE0"/>
    <w:rsid w:val="00C36C56"/>
    <w:rsid w:val="00C37538"/>
    <w:rsid w:val="00C42800"/>
    <w:rsid w:val="00C4288F"/>
    <w:rsid w:val="00C42E3F"/>
    <w:rsid w:val="00C442A1"/>
    <w:rsid w:val="00C45F7E"/>
    <w:rsid w:val="00C50378"/>
    <w:rsid w:val="00C537BF"/>
    <w:rsid w:val="00C57799"/>
    <w:rsid w:val="00C57B86"/>
    <w:rsid w:val="00C62812"/>
    <w:rsid w:val="00C6354A"/>
    <w:rsid w:val="00C65822"/>
    <w:rsid w:val="00C659F7"/>
    <w:rsid w:val="00C662D8"/>
    <w:rsid w:val="00C7010C"/>
    <w:rsid w:val="00C704C2"/>
    <w:rsid w:val="00C71E3D"/>
    <w:rsid w:val="00C71F6B"/>
    <w:rsid w:val="00C724A6"/>
    <w:rsid w:val="00C739EA"/>
    <w:rsid w:val="00C76407"/>
    <w:rsid w:val="00C80B22"/>
    <w:rsid w:val="00C80F9E"/>
    <w:rsid w:val="00C81890"/>
    <w:rsid w:val="00C82825"/>
    <w:rsid w:val="00C82E33"/>
    <w:rsid w:val="00C82FE6"/>
    <w:rsid w:val="00C8796E"/>
    <w:rsid w:val="00C93D79"/>
    <w:rsid w:val="00C93F93"/>
    <w:rsid w:val="00C96C06"/>
    <w:rsid w:val="00CA0F0E"/>
    <w:rsid w:val="00CA5941"/>
    <w:rsid w:val="00CA5C95"/>
    <w:rsid w:val="00CB196C"/>
    <w:rsid w:val="00CB27B1"/>
    <w:rsid w:val="00CB31BA"/>
    <w:rsid w:val="00CB581D"/>
    <w:rsid w:val="00CB7A45"/>
    <w:rsid w:val="00CB7A9D"/>
    <w:rsid w:val="00CC08B1"/>
    <w:rsid w:val="00CC16C7"/>
    <w:rsid w:val="00CC1764"/>
    <w:rsid w:val="00CC388D"/>
    <w:rsid w:val="00CC4BCF"/>
    <w:rsid w:val="00CC5A2A"/>
    <w:rsid w:val="00CC66D4"/>
    <w:rsid w:val="00CC740F"/>
    <w:rsid w:val="00CD116C"/>
    <w:rsid w:val="00CD2A95"/>
    <w:rsid w:val="00CD30D4"/>
    <w:rsid w:val="00CD56AE"/>
    <w:rsid w:val="00CD5B3D"/>
    <w:rsid w:val="00CD624E"/>
    <w:rsid w:val="00CD7CA6"/>
    <w:rsid w:val="00CE05EE"/>
    <w:rsid w:val="00CE2F32"/>
    <w:rsid w:val="00CE3CEC"/>
    <w:rsid w:val="00CE3D2A"/>
    <w:rsid w:val="00CF1A3C"/>
    <w:rsid w:val="00CF5ED2"/>
    <w:rsid w:val="00D00050"/>
    <w:rsid w:val="00D00FD9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3E12"/>
    <w:rsid w:val="00D1415B"/>
    <w:rsid w:val="00D2124F"/>
    <w:rsid w:val="00D22DF4"/>
    <w:rsid w:val="00D247CC"/>
    <w:rsid w:val="00D255DD"/>
    <w:rsid w:val="00D25669"/>
    <w:rsid w:val="00D256A3"/>
    <w:rsid w:val="00D301E2"/>
    <w:rsid w:val="00D32885"/>
    <w:rsid w:val="00D32B65"/>
    <w:rsid w:val="00D343F5"/>
    <w:rsid w:val="00D3574E"/>
    <w:rsid w:val="00D400C3"/>
    <w:rsid w:val="00D42C6E"/>
    <w:rsid w:val="00D431CE"/>
    <w:rsid w:val="00D447D9"/>
    <w:rsid w:val="00D452D0"/>
    <w:rsid w:val="00D4552B"/>
    <w:rsid w:val="00D469B6"/>
    <w:rsid w:val="00D52A21"/>
    <w:rsid w:val="00D53150"/>
    <w:rsid w:val="00D545F5"/>
    <w:rsid w:val="00D5763E"/>
    <w:rsid w:val="00D57C6A"/>
    <w:rsid w:val="00D6147C"/>
    <w:rsid w:val="00D62777"/>
    <w:rsid w:val="00D642D7"/>
    <w:rsid w:val="00D66421"/>
    <w:rsid w:val="00D673A1"/>
    <w:rsid w:val="00D70DF8"/>
    <w:rsid w:val="00D71322"/>
    <w:rsid w:val="00D716FB"/>
    <w:rsid w:val="00D73996"/>
    <w:rsid w:val="00D744B2"/>
    <w:rsid w:val="00D74C64"/>
    <w:rsid w:val="00D77179"/>
    <w:rsid w:val="00D80110"/>
    <w:rsid w:val="00D813EC"/>
    <w:rsid w:val="00D825E6"/>
    <w:rsid w:val="00D83020"/>
    <w:rsid w:val="00D839B8"/>
    <w:rsid w:val="00D857BA"/>
    <w:rsid w:val="00D86022"/>
    <w:rsid w:val="00D8754B"/>
    <w:rsid w:val="00D9348B"/>
    <w:rsid w:val="00D9456D"/>
    <w:rsid w:val="00D95557"/>
    <w:rsid w:val="00DA186C"/>
    <w:rsid w:val="00DA1949"/>
    <w:rsid w:val="00DA4144"/>
    <w:rsid w:val="00DA57AB"/>
    <w:rsid w:val="00DA5B0C"/>
    <w:rsid w:val="00DA76A9"/>
    <w:rsid w:val="00DB21DD"/>
    <w:rsid w:val="00DB36CD"/>
    <w:rsid w:val="00DB6B45"/>
    <w:rsid w:val="00DB7523"/>
    <w:rsid w:val="00DC18C3"/>
    <w:rsid w:val="00DC1A7A"/>
    <w:rsid w:val="00DC4A60"/>
    <w:rsid w:val="00DC6427"/>
    <w:rsid w:val="00DC7E7B"/>
    <w:rsid w:val="00DD1055"/>
    <w:rsid w:val="00DD4220"/>
    <w:rsid w:val="00DD6B0A"/>
    <w:rsid w:val="00DD7190"/>
    <w:rsid w:val="00DD72BA"/>
    <w:rsid w:val="00DE13E6"/>
    <w:rsid w:val="00DE210B"/>
    <w:rsid w:val="00DE377E"/>
    <w:rsid w:val="00DE6C86"/>
    <w:rsid w:val="00DE7C58"/>
    <w:rsid w:val="00DF1722"/>
    <w:rsid w:val="00DF2DA6"/>
    <w:rsid w:val="00DF404F"/>
    <w:rsid w:val="00DF47C4"/>
    <w:rsid w:val="00E007F6"/>
    <w:rsid w:val="00E0182B"/>
    <w:rsid w:val="00E063EA"/>
    <w:rsid w:val="00E133D5"/>
    <w:rsid w:val="00E13AEC"/>
    <w:rsid w:val="00E17E77"/>
    <w:rsid w:val="00E212BF"/>
    <w:rsid w:val="00E213F9"/>
    <w:rsid w:val="00E2263F"/>
    <w:rsid w:val="00E30648"/>
    <w:rsid w:val="00E32130"/>
    <w:rsid w:val="00E33073"/>
    <w:rsid w:val="00E332B4"/>
    <w:rsid w:val="00E37B1D"/>
    <w:rsid w:val="00E43726"/>
    <w:rsid w:val="00E45C49"/>
    <w:rsid w:val="00E473B5"/>
    <w:rsid w:val="00E51A71"/>
    <w:rsid w:val="00E548B9"/>
    <w:rsid w:val="00E551B6"/>
    <w:rsid w:val="00E62D92"/>
    <w:rsid w:val="00E66BCA"/>
    <w:rsid w:val="00E71107"/>
    <w:rsid w:val="00E730DA"/>
    <w:rsid w:val="00E73470"/>
    <w:rsid w:val="00E75577"/>
    <w:rsid w:val="00E771B9"/>
    <w:rsid w:val="00E8039F"/>
    <w:rsid w:val="00E82D6D"/>
    <w:rsid w:val="00E85257"/>
    <w:rsid w:val="00E85CB3"/>
    <w:rsid w:val="00E87645"/>
    <w:rsid w:val="00E8782F"/>
    <w:rsid w:val="00E87F32"/>
    <w:rsid w:val="00E90C99"/>
    <w:rsid w:val="00E9555C"/>
    <w:rsid w:val="00E96320"/>
    <w:rsid w:val="00E96FB5"/>
    <w:rsid w:val="00EA030B"/>
    <w:rsid w:val="00EA62BE"/>
    <w:rsid w:val="00EA6E9D"/>
    <w:rsid w:val="00EA74B8"/>
    <w:rsid w:val="00EB3606"/>
    <w:rsid w:val="00EB5833"/>
    <w:rsid w:val="00EB654B"/>
    <w:rsid w:val="00EC1244"/>
    <w:rsid w:val="00EC12D9"/>
    <w:rsid w:val="00EC219B"/>
    <w:rsid w:val="00EC28C0"/>
    <w:rsid w:val="00EC439C"/>
    <w:rsid w:val="00EC5884"/>
    <w:rsid w:val="00EC58F3"/>
    <w:rsid w:val="00EC6180"/>
    <w:rsid w:val="00ED0720"/>
    <w:rsid w:val="00ED0D3A"/>
    <w:rsid w:val="00ED2486"/>
    <w:rsid w:val="00ED33A8"/>
    <w:rsid w:val="00ED4EFA"/>
    <w:rsid w:val="00ED511F"/>
    <w:rsid w:val="00ED5580"/>
    <w:rsid w:val="00ED5B77"/>
    <w:rsid w:val="00EE1B1C"/>
    <w:rsid w:val="00EE39F2"/>
    <w:rsid w:val="00EE4246"/>
    <w:rsid w:val="00EF0667"/>
    <w:rsid w:val="00EF10B0"/>
    <w:rsid w:val="00EF19E8"/>
    <w:rsid w:val="00EF25EB"/>
    <w:rsid w:val="00EF362A"/>
    <w:rsid w:val="00EF719F"/>
    <w:rsid w:val="00F0287A"/>
    <w:rsid w:val="00F02D73"/>
    <w:rsid w:val="00F02EE3"/>
    <w:rsid w:val="00F03D2F"/>
    <w:rsid w:val="00F05EB9"/>
    <w:rsid w:val="00F104C2"/>
    <w:rsid w:val="00F109ED"/>
    <w:rsid w:val="00F12314"/>
    <w:rsid w:val="00F1423A"/>
    <w:rsid w:val="00F15B8F"/>
    <w:rsid w:val="00F1650A"/>
    <w:rsid w:val="00F23ACB"/>
    <w:rsid w:val="00F24A55"/>
    <w:rsid w:val="00F24E21"/>
    <w:rsid w:val="00F301B7"/>
    <w:rsid w:val="00F311AA"/>
    <w:rsid w:val="00F31DC7"/>
    <w:rsid w:val="00F36C0F"/>
    <w:rsid w:val="00F40B6B"/>
    <w:rsid w:val="00F429C0"/>
    <w:rsid w:val="00F43BC7"/>
    <w:rsid w:val="00F443A1"/>
    <w:rsid w:val="00F45CF2"/>
    <w:rsid w:val="00F508AE"/>
    <w:rsid w:val="00F50E97"/>
    <w:rsid w:val="00F522C9"/>
    <w:rsid w:val="00F527C8"/>
    <w:rsid w:val="00F52E21"/>
    <w:rsid w:val="00F557C7"/>
    <w:rsid w:val="00F55A9E"/>
    <w:rsid w:val="00F564FA"/>
    <w:rsid w:val="00F56FF8"/>
    <w:rsid w:val="00F57C05"/>
    <w:rsid w:val="00F608B7"/>
    <w:rsid w:val="00F6169D"/>
    <w:rsid w:val="00F63D20"/>
    <w:rsid w:val="00F66DE7"/>
    <w:rsid w:val="00F7158E"/>
    <w:rsid w:val="00F7182B"/>
    <w:rsid w:val="00F71BEA"/>
    <w:rsid w:val="00F72DC5"/>
    <w:rsid w:val="00F74841"/>
    <w:rsid w:val="00F768F8"/>
    <w:rsid w:val="00F801CA"/>
    <w:rsid w:val="00F84422"/>
    <w:rsid w:val="00F85301"/>
    <w:rsid w:val="00F86FA1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BF4"/>
    <w:rsid w:val="00FA5DDA"/>
    <w:rsid w:val="00FA6CF1"/>
    <w:rsid w:val="00FB2BDE"/>
    <w:rsid w:val="00FB3365"/>
    <w:rsid w:val="00FB44BF"/>
    <w:rsid w:val="00FB55CF"/>
    <w:rsid w:val="00FB6180"/>
    <w:rsid w:val="00FB6309"/>
    <w:rsid w:val="00FB7F7A"/>
    <w:rsid w:val="00FC120A"/>
    <w:rsid w:val="00FC1EE3"/>
    <w:rsid w:val="00FC55F2"/>
    <w:rsid w:val="00FC5B33"/>
    <w:rsid w:val="00FC5F6E"/>
    <w:rsid w:val="00FC63AE"/>
    <w:rsid w:val="00FC6433"/>
    <w:rsid w:val="00FD1D65"/>
    <w:rsid w:val="00FD5E36"/>
    <w:rsid w:val="00FD698B"/>
    <w:rsid w:val="00FE0612"/>
    <w:rsid w:val="00FE503E"/>
    <w:rsid w:val="00FF10C9"/>
    <w:rsid w:val="00FF16D7"/>
    <w:rsid w:val="00FF365C"/>
    <w:rsid w:val="00FF5A0B"/>
    <w:rsid w:val="00FF5A66"/>
  </w:rsids>
  <w:docVars>
    <w:docVar w:name="__Grammarly_42___1" w:val="H4sIAAAAAAAEAKtWcslP9kxRslIyNDYyMDA0MTI1NTYzNjY1NzVV0lEKTi0uzszPAykwrAUA3upmZi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71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37F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val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99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8Char">
    <w:name w:val="Heading 8 Char"/>
    <w:link w:val="Heading8"/>
    <w:uiPriority w:val="9"/>
    <w:rsid w:val="007737FB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rvts36">
    <w:name w:val="rvts36"/>
    <w:rsid w:val="00793399"/>
    <w:rPr>
      <w:rFonts w:ascii="Calibri" w:hAnsi="Calibri" w:hint="default"/>
      <w:sz w:val="22"/>
      <w:szCs w:val="22"/>
    </w:rPr>
  </w:style>
  <w:style w:type="character" w:customStyle="1" w:styleId="rvts37">
    <w:name w:val="rvts37"/>
    <w:rsid w:val="00793399"/>
    <w:rPr>
      <w:rFonts w:ascii="Calibri" w:hAnsi="Calibri" w:hint="default"/>
      <w:b/>
      <w:bCs/>
      <w:sz w:val="22"/>
      <w:szCs w:val="22"/>
    </w:rPr>
  </w:style>
  <w:style w:type="paragraph" w:customStyle="1" w:styleId="chtxt">
    <w:name w:val="ch txt"/>
    <w:rsid w:val="00106847"/>
    <w:pPr>
      <w:widowControl w:val="0"/>
      <w:suppressAutoHyphens/>
      <w:spacing w:before="80" w:after="120" w:line="240" w:lineRule="exact"/>
      <w:ind w:left="360"/>
      <w:jc w:val="both"/>
    </w:pPr>
    <w:rPr>
      <w:rFonts w:ascii="Arial" w:eastAsia="Arial" w:hAnsi="Arial" w:cs="Arial"/>
      <w:lang w:eastAsia="zh-CN"/>
    </w:rPr>
  </w:style>
  <w:style w:type="character" w:customStyle="1" w:styleId="rvts116">
    <w:name w:val="rvts116"/>
    <w:rsid w:val="008874BD"/>
  </w:style>
  <w:style w:type="character" w:customStyle="1" w:styleId="rvts48">
    <w:name w:val="rvts48"/>
    <w:rsid w:val="008874BD"/>
  </w:style>
  <w:style w:type="character" w:customStyle="1" w:styleId="rvts34">
    <w:name w:val="rvts34"/>
    <w:rsid w:val="008874BD"/>
  </w:style>
  <w:style w:type="character" w:customStyle="1" w:styleId="rvts52">
    <w:name w:val="rvts52"/>
    <w:rsid w:val="008874BD"/>
  </w:style>
  <w:style w:type="character" w:customStyle="1" w:styleId="ListParagraphChar">
    <w:name w:val="List Paragraph Char"/>
    <w:link w:val="ListParagraph"/>
    <w:uiPriority w:val="34"/>
    <w:rsid w:val="00B4229B"/>
    <w:rPr>
      <w:rFonts w:ascii="Calibri" w:eastAsia="Calibri" w:hAnsi="Calibri" w:cs="Arial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717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D4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34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34D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34D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3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34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footer" Target="footer1.xml" /><Relationship Id="rId7" Type="http://schemas.openxmlformats.org/officeDocument/2006/relationships/image" Target="http://footmark.infoedge.com/apply/cvtracking?dtyp=docx_n&amp;userId=32f5c63a73730a4a8e628341fd4ff15eee158dadc95b592a&amp;jobId=300617508810&amp;uid=929197573006175088101580907702&amp;docType=docx" TargetMode="Externa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Relationship Id="rId3" Type="http://schemas.openxmlformats.org/officeDocument/2006/relationships/image" Target="media/image4.png" /><Relationship Id="rId4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08BDF-6E44-4850-A115-72E53D177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4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rakesh.joshi</cp:lastModifiedBy>
  <cp:revision>5</cp:revision>
  <cp:lastPrinted>2007-09-21T04:19:00Z</cp:lastPrinted>
  <dcterms:created xsi:type="dcterms:W3CDTF">2019-08-14T13:45:00Z</dcterms:created>
  <dcterms:modified xsi:type="dcterms:W3CDTF">2019-09-10T11:50:00Z</dcterms:modified>
</cp:coreProperties>
</file>